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F89F1" w14:textId="43EEFF3B" w:rsidR="00DE16D3" w:rsidRPr="004234A5" w:rsidRDefault="7527CB7C" w:rsidP="7527CB7C">
      <w:pPr>
        <w:jc w:val="center"/>
        <w:rPr>
          <w:b/>
          <w:bCs/>
          <w:color w:val="000000" w:themeColor="text1"/>
        </w:rPr>
      </w:pPr>
      <w:r w:rsidRPr="7527CB7C">
        <w:rPr>
          <w:b/>
          <w:bCs/>
          <w:color w:val="000000" w:themeColor="text1"/>
        </w:rPr>
        <w:t xml:space="preserve">IS </w:t>
      </w:r>
      <w:r w:rsidR="004E02AE">
        <w:rPr>
          <w:b/>
          <w:bCs/>
          <w:color w:val="000000" w:themeColor="text1"/>
        </w:rPr>
        <w:t>45</w:t>
      </w:r>
      <w:r w:rsidRPr="7527CB7C">
        <w:rPr>
          <w:b/>
          <w:bCs/>
          <w:color w:val="000000" w:themeColor="text1"/>
        </w:rPr>
        <w:t>6 Data</w:t>
      </w:r>
      <w:r w:rsidR="004E02AE">
        <w:rPr>
          <w:b/>
          <w:bCs/>
          <w:color w:val="000000" w:themeColor="text1"/>
        </w:rPr>
        <w:t>base Systems</w:t>
      </w:r>
      <w:r w:rsidRPr="7527CB7C">
        <w:rPr>
          <w:b/>
          <w:bCs/>
          <w:color w:val="000000" w:themeColor="text1"/>
        </w:rPr>
        <w:t xml:space="preserve"> Management </w:t>
      </w:r>
    </w:p>
    <w:p w14:paraId="607BA3E3" w14:textId="2FFC9A96" w:rsidR="00DE16D3" w:rsidRPr="004234A5" w:rsidRDefault="11018A63" w:rsidP="11018A63">
      <w:pPr>
        <w:jc w:val="center"/>
        <w:rPr>
          <w:rFonts w:cs="Angsana New"/>
          <w:b/>
          <w:bCs/>
          <w:sz w:val="22"/>
          <w:szCs w:val="22"/>
          <w:lang w:bidi="th-TH"/>
        </w:rPr>
      </w:pPr>
      <w:r w:rsidRPr="11018A63">
        <w:rPr>
          <w:rFonts w:cs="Angsana New"/>
          <w:b/>
          <w:bCs/>
          <w:sz w:val="22"/>
          <w:szCs w:val="22"/>
          <w:lang w:bidi="th-TH"/>
        </w:rPr>
        <w:t>HOP0</w:t>
      </w:r>
      <w:r w:rsidR="009517AA">
        <w:rPr>
          <w:rFonts w:cs="Angsana New"/>
          <w:b/>
          <w:bCs/>
          <w:sz w:val="22"/>
          <w:szCs w:val="22"/>
          <w:lang w:bidi="th-TH"/>
        </w:rPr>
        <w:t>8</w:t>
      </w:r>
      <w:r w:rsidRPr="11018A63">
        <w:rPr>
          <w:rFonts w:cs="Angsana New"/>
          <w:b/>
          <w:bCs/>
          <w:sz w:val="22"/>
          <w:szCs w:val="22"/>
          <w:lang w:bidi="th-TH"/>
        </w:rPr>
        <w:t xml:space="preserve"> – </w:t>
      </w:r>
      <w:r w:rsidR="00284B62">
        <w:rPr>
          <w:rFonts w:cs="Angsana New"/>
          <w:b/>
          <w:bCs/>
          <w:sz w:val="22"/>
          <w:szCs w:val="22"/>
          <w:lang w:bidi="th-TH"/>
        </w:rPr>
        <w:t>Creating your Database</w:t>
      </w:r>
      <w:r w:rsidR="00411B16">
        <w:rPr>
          <w:rFonts w:cs="Angsana New"/>
          <w:b/>
          <w:bCs/>
          <w:sz w:val="22"/>
          <w:szCs w:val="22"/>
          <w:lang w:bidi="th-TH"/>
        </w:rPr>
        <w:t xml:space="preserve"> and CRUD operations</w:t>
      </w:r>
    </w:p>
    <w:p w14:paraId="024B244B" w14:textId="09767EDD" w:rsidR="00DE16D3" w:rsidRPr="00AA6023" w:rsidRDefault="5329D7DA" w:rsidP="5329D7DA">
      <w:pPr>
        <w:jc w:val="center"/>
        <w:rPr>
          <w:sz w:val="22"/>
          <w:szCs w:val="22"/>
        </w:rPr>
      </w:pPr>
      <w:r w:rsidRPr="5329D7DA">
        <w:rPr>
          <w:sz w:val="22"/>
          <w:szCs w:val="22"/>
        </w:rPr>
        <w:t>1/</w:t>
      </w:r>
      <w:r w:rsidR="00F356BA">
        <w:rPr>
          <w:sz w:val="22"/>
          <w:szCs w:val="22"/>
        </w:rPr>
        <w:t>5</w:t>
      </w:r>
      <w:r w:rsidRPr="5329D7DA">
        <w:rPr>
          <w:sz w:val="22"/>
          <w:szCs w:val="22"/>
        </w:rPr>
        <w:t>/2019 Developed by Clark Ngo</w:t>
      </w:r>
    </w:p>
    <w:p w14:paraId="17BC149C" w14:textId="77777777" w:rsidR="00DE16D3" w:rsidRDefault="11018A63" w:rsidP="00DE16D3">
      <w:pPr>
        <w:jc w:val="center"/>
      </w:pPr>
      <w:r w:rsidRPr="11018A63">
        <w:rPr>
          <w:sz w:val="22"/>
          <w:szCs w:val="22"/>
        </w:rPr>
        <w:t>Center for Information Assurance (CIAE) @City University of Seattle (CityU)</w:t>
      </w:r>
    </w:p>
    <w:p w14:paraId="4DB18D6D" w14:textId="1C061A64" w:rsidR="3809E880" w:rsidRDefault="3809E880" w:rsidP="3809E880">
      <w:pPr>
        <w:jc w:val="center"/>
      </w:pPr>
      <w:r>
        <w:rPr>
          <w:noProof/>
        </w:rPr>
        <w:drawing>
          <wp:inline distT="0" distB="0" distL="0" distR="0" wp14:anchorId="79A579B4" wp14:editId="3492D7B8">
            <wp:extent cx="1028700" cy="1028700"/>
            <wp:effectExtent l="0" t="0" r="0" b="0"/>
            <wp:docPr id="285313635" name="Picture 285313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F6377" w14:textId="77777777" w:rsidR="00DE16D3" w:rsidRDefault="00DE16D3" w:rsidP="00DE16D3"/>
    <w:p w14:paraId="7FA9BE7E" w14:textId="77777777" w:rsidR="00DE16D3" w:rsidRPr="00E9010F" w:rsidRDefault="00DE16D3" w:rsidP="00DE16D3">
      <w:pPr>
        <w:tabs>
          <w:tab w:val="left" w:pos="8247"/>
        </w:tabs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Pr="00E9010F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</w:p>
    <w:p w14:paraId="2DFDEF65" w14:textId="77777777" w:rsidR="00DE16D3" w:rsidRDefault="00DE16D3" w:rsidP="00DE16D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Version numbers may not match with the most current version at the time of writing. If given the option to choose between stable release (long-term support) or most recent, please choose the stable release rather than beta-testing version.</w:t>
      </w:r>
      <w:r>
        <w:rPr>
          <w:rStyle w:val="eop"/>
          <w:sz w:val="22"/>
          <w:szCs w:val="22"/>
        </w:rPr>
        <w:t> </w:t>
      </w:r>
    </w:p>
    <w:p w14:paraId="01D5C6D8" w14:textId="77777777" w:rsidR="00DE16D3" w:rsidRDefault="00DE16D3" w:rsidP="00DE16D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This tutorial targets Windows users and MacOS users.</w:t>
      </w:r>
      <w:r>
        <w:rPr>
          <w:rStyle w:val="eop"/>
          <w:sz w:val="22"/>
          <w:szCs w:val="22"/>
        </w:rPr>
        <w:t> </w:t>
      </w:r>
    </w:p>
    <w:p w14:paraId="0139F516" w14:textId="77777777" w:rsidR="00DE16D3" w:rsidRDefault="00DE16D3" w:rsidP="00DE16D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There might be subtle discrepancies along the steps. Please use your best judgement while going through this cookbook style tutorial to complete each step.</w:t>
      </w:r>
      <w:r>
        <w:rPr>
          <w:rStyle w:val="eop"/>
          <w:sz w:val="22"/>
          <w:szCs w:val="22"/>
        </w:rPr>
        <w:t> </w:t>
      </w:r>
    </w:p>
    <w:p w14:paraId="277BEB58" w14:textId="77777777" w:rsidR="00DE16D3" w:rsidRPr="008C2649" w:rsidRDefault="00DE16D3" w:rsidP="00DE16D3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color w:val="000000"/>
          <w:sz w:val="22"/>
          <w:szCs w:val="22"/>
        </w:rPr>
        <w:t>For your working directory, use your course number. This tutorial may use a different course number as an example. </w:t>
      </w:r>
      <w:r>
        <w:rPr>
          <w:rStyle w:val="eop"/>
          <w:sz w:val="22"/>
          <w:szCs w:val="22"/>
        </w:rPr>
        <w:t> </w:t>
      </w:r>
    </w:p>
    <w:p w14:paraId="580048BB" w14:textId="77777777" w:rsidR="00DE16D3" w:rsidRPr="008C2649" w:rsidRDefault="00DE16D3" w:rsidP="00DE16D3">
      <w:pPr>
        <w:pStyle w:val="ListParagraph"/>
        <w:numPr>
          <w:ilvl w:val="0"/>
          <w:numId w:val="10"/>
        </w:numPr>
        <w:rPr>
          <w:color w:val="000000" w:themeColor="text1"/>
          <w:sz w:val="21"/>
          <w:szCs w:val="21"/>
        </w:rPr>
      </w:pPr>
      <w:r w:rsidRPr="008C2649">
        <w:rPr>
          <w:sz w:val="22"/>
          <w:szCs w:val="22"/>
        </w:rPr>
        <w:t>The directory path shown in screenshots may be different from yours.</w:t>
      </w:r>
    </w:p>
    <w:p w14:paraId="1DF31CB8" w14:textId="77777777" w:rsidR="00DE16D3" w:rsidRPr="008C2649" w:rsidRDefault="00DE16D3" w:rsidP="00DE16D3">
      <w:pPr>
        <w:pStyle w:val="ListParagraph"/>
        <w:numPr>
          <w:ilvl w:val="0"/>
          <w:numId w:val="9"/>
        </w:numPr>
        <w:rPr>
          <w:color w:val="000000" w:themeColor="text1"/>
          <w:sz w:val="22"/>
          <w:szCs w:val="22"/>
        </w:rPr>
      </w:pPr>
      <w:r w:rsidRPr="008C2649">
        <w:rPr>
          <w:sz w:val="22"/>
          <w:szCs w:val="22"/>
        </w:rPr>
        <w:t>If you are not sure what to do</w:t>
      </w:r>
      <w:r>
        <w:rPr>
          <w:sz w:val="22"/>
          <w:szCs w:val="22"/>
        </w:rPr>
        <w:t xml:space="preserve"> or confused with any steps</w:t>
      </w:r>
      <w:r w:rsidRPr="008C2649">
        <w:rPr>
          <w:sz w:val="22"/>
          <w:szCs w:val="22"/>
        </w:rPr>
        <w:t>:</w:t>
      </w:r>
    </w:p>
    <w:p w14:paraId="12A1747F" w14:textId="77777777" w:rsidR="00DE16D3" w:rsidRPr="00E9010F" w:rsidRDefault="00DE16D3" w:rsidP="00DE16D3">
      <w:pPr>
        <w:pStyle w:val="ListParagraph"/>
        <w:numPr>
          <w:ilvl w:val="1"/>
          <w:numId w:val="7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 the resources listed</w:t>
      </w:r>
      <w:r>
        <w:rPr>
          <w:sz w:val="22"/>
          <w:szCs w:val="22"/>
        </w:rPr>
        <w:t xml:space="preserve"> below</w:t>
      </w:r>
      <w:r w:rsidRPr="00E9010F">
        <w:rPr>
          <w:sz w:val="22"/>
          <w:szCs w:val="22"/>
        </w:rPr>
        <w:t xml:space="preserve">.  </w:t>
      </w:r>
    </w:p>
    <w:p w14:paraId="56FEE1B6" w14:textId="77777777" w:rsidR="00DE16D3" w:rsidRPr="00E9010F" w:rsidRDefault="00DE16D3" w:rsidP="00DE16D3">
      <w:pPr>
        <w:pStyle w:val="ListParagraph"/>
        <w:numPr>
          <w:ilvl w:val="1"/>
          <w:numId w:val="7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B25D817" w14:textId="77777777" w:rsidR="00DE16D3" w:rsidRDefault="00DE16D3" w:rsidP="00DE16D3">
      <w:pPr>
        <w:rPr>
          <w:b/>
          <w:sz w:val="22"/>
          <w:szCs w:val="22"/>
        </w:rPr>
      </w:pPr>
    </w:p>
    <w:p w14:paraId="45DF9D15" w14:textId="77777777" w:rsidR="00DE16D3" w:rsidRPr="00151F8A" w:rsidRDefault="00DE16D3" w:rsidP="00DE16D3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2E9A0758" w14:textId="77777777" w:rsidR="00DE16D3" w:rsidRPr="00E9010F" w:rsidRDefault="7527CB7C" w:rsidP="00DE16D3">
      <w:pPr>
        <w:rPr>
          <w:b/>
          <w:bCs/>
          <w:sz w:val="22"/>
          <w:szCs w:val="22"/>
        </w:rPr>
      </w:pPr>
      <w:r w:rsidRPr="7527CB7C">
        <w:rPr>
          <w:sz w:val="22"/>
          <w:szCs w:val="22"/>
        </w:rPr>
        <w:t>Students will be able to:</w:t>
      </w:r>
    </w:p>
    <w:p w14:paraId="5B6E2E26" w14:textId="04D76C69" w:rsidR="007E7739" w:rsidRPr="000C1575" w:rsidRDefault="007E7739" w:rsidP="0047169C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auto"/>
          <w:sz w:val="22"/>
          <w:szCs w:val="22"/>
        </w:rPr>
        <w:t xml:space="preserve">Build </w:t>
      </w:r>
      <w:r w:rsidR="0047169C">
        <w:rPr>
          <w:color w:val="auto"/>
          <w:sz w:val="22"/>
          <w:szCs w:val="22"/>
        </w:rPr>
        <w:t>a Database from Scratch</w:t>
      </w:r>
    </w:p>
    <w:p w14:paraId="5766BAFB" w14:textId="0AEDA286" w:rsidR="000C1575" w:rsidRPr="000C1575" w:rsidRDefault="000C1575" w:rsidP="0047169C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auto"/>
          <w:sz w:val="22"/>
          <w:szCs w:val="22"/>
        </w:rPr>
        <w:t>Create a Schema</w:t>
      </w:r>
    </w:p>
    <w:p w14:paraId="5980AB4C" w14:textId="45D38468" w:rsidR="000C1575" w:rsidRPr="000C1575" w:rsidRDefault="000C1575" w:rsidP="0047169C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auto"/>
          <w:sz w:val="22"/>
          <w:szCs w:val="22"/>
        </w:rPr>
        <w:t>Delete a Schema</w:t>
      </w:r>
    </w:p>
    <w:p w14:paraId="5E8B584E" w14:textId="0B7943F4" w:rsidR="000C1575" w:rsidRPr="000C1575" w:rsidRDefault="000C1575" w:rsidP="0047169C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auto"/>
          <w:sz w:val="22"/>
          <w:szCs w:val="22"/>
        </w:rPr>
        <w:t>Create a Table</w:t>
      </w:r>
    </w:p>
    <w:p w14:paraId="4630A9E1" w14:textId="07CC9830" w:rsidR="000C1575" w:rsidRPr="000C1575" w:rsidRDefault="000C1575" w:rsidP="0047169C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auto"/>
          <w:sz w:val="22"/>
          <w:szCs w:val="22"/>
        </w:rPr>
        <w:t>Delete a Table</w:t>
      </w:r>
    </w:p>
    <w:p w14:paraId="4EF72CB9" w14:textId="061279FF" w:rsidR="000C1575" w:rsidRDefault="003A142B" w:rsidP="0047169C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auto"/>
          <w:sz w:val="22"/>
          <w:szCs w:val="22"/>
        </w:rPr>
        <w:t>Create, Read, Update, Delete (CRUD) Operations</w:t>
      </w:r>
    </w:p>
    <w:p w14:paraId="586D96BB" w14:textId="77777777" w:rsidR="00DE16D3" w:rsidRPr="00685D07" w:rsidRDefault="00DE16D3" w:rsidP="00DE16D3">
      <w:pPr>
        <w:pStyle w:val="ListParagraph"/>
        <w:ind w:left="0"/>
        <w:rPr>
          <w:sz w:val="22"/>
          <w:szCs w:val="22"/>
        </w:rPr>
      </w:pPr>
    </w:p>
    <w:p w14:paraId="7F3C72E6" w14:textId="77777777" w:rsidR="00DE16D3" w:rsidRPr="001A1D40" w:rsidRDefault="00DE16D3" w:rsidP="00DE16D3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s</w:t>
      </w:r>
    </w:p>
    <w:p w14:paraId="59AA281F" w14:textId="6D8BEC20" w:rsidR="007E7739" w:rsidRPr="007E7739" w:rsidRDefault="00D25CB5" w:rsidP="000C1575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t xml:space="preserve">SQL Tutorial – </w:t>
      </w:r>
      <w:hyperlink r:id="rId9" w:history="1">
        <w:r w:rsidRPr="00C81B28">
          <w:rPr>
            <w:rStyle w:val="Hyperlink"/>
          </w:rPr>
          <w:t>https://www.w3schools.com/sql/default.asp</w:t>
        </w:r>
      </w:hyperlink>
    </w:p>
    <w:p w14:paraId="320D0B62" w14:textId="5CAC51F9" w:rsidR="00962C96" w:rsidRPr="00D25CB5" w:rsidRDefault="00D25CB5" w:rsidP="00D25CB5">
      <w:pPr>
        <w:spacing w:after="160" w:line="259" w:lineRule="auto"/>
        <w:rPr>
          <w:color w:val="000000" w:themeColor="text1"/>
          <w:lang w:eastAsia="en-US"/>
        </w:rPr>
      </w:pPr>
      <w:r>
        <w:rPr>
          <w:color w:val="000000" w:themeColor="text1"/>
        </w:rPr>
        <w:br w:type="page"/>
      </w:r>
    </w:p>
    <w:p w14:paraId="3A5D823D" w14:textId="5F6CE4B9" w:rsidR="009E0968" w:rsidRDefault="004056ED" w:rsidP="11018A6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eparation</w:t>
      </w:r>
    </w:p>
    <w:p w14:paraId="08FFCF12" w14:textId="77777777" w:rsidR="00447E8C" w:rsidRDefault="00447E8C" w:rsidP="7527CB7C">
      <w:pPr>
        <w:rPr>
          <w:b/>
          <w:bCs/>
          <w:sz w:val="28"/>
          <w:szCs w:val="28"/>
        </w:rPr>
      </w:pPr>
    </w:p>
    <w:p w14:paraId="7B2A65AD" w14:textId="61BC71A5" w:rsidR="11018A63" w:rsidRDefault="11018A63" w:rsidP="11018A63">
      <w:pPr>
        <w:rPr>
          <w:b/>
          <w:bCs/>
          <w:sz w:val="28"/>
          <w:szCs w:val="28"/>
        </w:rPr>
      </w:pPr>
      <w:r w:rsidRPr="11018A63">
        <w:rPr>
          <w:b/>
          <w:bCs/>
          <w:sz w:val="28"/>
          <w:szCs w:val="28"/>
        </w:rPr>
        <w:t>Run your Docker Application</w:t>
      </w:r>
    </w:p>
    <w:p w14:paraId="3D3F9873" w14:textId="1AAFDA4B" w:rsidR="7527CB7C" w:rsidRDefault="7527CB7C" w:rsidP="3809E880">
      <w:pPr>
        <w:rPr>
          <w:b/>
          <w:bCs/>
          <w:sz w:val="28"/>
          <w:szCs w:val="28"/>
        </w:rPr>
      </w:pPr>
    </w:p>
    <w:p w14:paraId="6DCDA18D" w14:textId="70E7BDC9" w:rsidR="11018A63" w:rsidRPr="00D25CB5" w:rsidRDefault="11018A63" w:rsidP="00D25CB5">
      <w:pPr>
        <w:rPr>
          <w:color w:val="000000" w:themeColor="text1"/>
          <w:sz w:val="28"/>
          <w:szCs w:val="28"/>
        </w:rPr>
      </w:pPr>
      <w:r w:rsidRPr="00D25CB5">
        <w:rPr>
          <w:sz w:val="28"/>
          <w:szCs w:val="28"/>
        </w:rPr>
        <w:t>Find the Docker App and double-click</w:t>
      </w:r>
    </w:p>
    <w:p w14:paraId="011726A0" w14:textId="4D350250" w:rsidR="11018A63" w:rsidRDefault="11018A63" w:rsidP="11018A63">
      <w:pPr>
        <w:ind w:left="720" w:hanging="360"/>
        <w:rPr>
          <w:sz w:val="28"/>
          <w:szCs w:val="28"/>
        </w:rPr>
      </w:pPr>
    </w:p>
    <w:p w14:paraId="2F71F4CC" w14:textId="5503375F" w:rsidR="5329D7DA" w:rsidRDefault="5329D7DA" w:rsidP="5329D7DA">
      <w:pPr>
        <w:ind w:firstLine="360"/>
        <w:jc w:val="center"/>
      </w:pPr>
    </w:p>
    <w:p w14:paraId="5E4192F1" w14:textId="70BFA0C6" w:rsidR="11018A63" w:rsidRDefault="11018A63" w:rsidP="11018A63">
      <w:r w:rsidRPr="11018A63">
        <w:rPr>
          <w:b/>
          <w:bCs/>
          <w:sz w:val="28"/>
          <w:szCs w:val="28"/>
        </w:rPr>
        <w:t xml:space="preserve">Run </w:t>
      </w:r>
      <w:proofErr w:type="gramStart"/>
      <w:r w:rsidRPr="11018A63">
        <w:rPr>
          <w:b/>
          <w:bCs/>
          <w:sz w:val="28"/>
          <w:szCs w:val="28"/>
        </w:rPr>
        <w:t>an</w:t>
      </w:r>
      <w:proofErr w:type="gramEnd"/>
      <w:r w:rsidRPr="11018A63">
        <w:rPr>
          <w:b/>
          <w:bCs/>
          <w:sz w:val="28"/>
          <w:szCs w:val="28"/>
        </w:rPr>
        <w:t xml:space="preserve"> MySQL interactive shell</w:t>
      </w:r>
    </w:p>
    <w:p w14:paraId="16DCD856" w14:textId="496C0BAC" w:rsidR="11018A63" w:rsidRDefault="11018A63" w:rsidP="11018A63">
      <w:pPr>
        <w:ind w:left="720" w:hanging="360"/>
        <w:rPr>
          <w:sz w:val="28"/>
          <w:szCs w:val="28"/>
        </w:rPr>
      </w:pPr>
    </w:p>
    <w:p w14:paraId="13E95730" w14:textId="01016BCB" w:rsidR="11018A63" w:rsidRPr="00D25CB5" w:rsidRDefault="11018A63" w:rsidP="00D25CB5">
      <w:pPr>
        <w:rPr>
          <w:sz w:val="28"/>
          <w:szCs w:val="28"/>
        </w:rPr>
      </w:pPr>
      <w:r w:rsidRPr="00D25CB5">
        <w:rPr>
          <w:sz w:val="28"/>
          <w:szCs w:val="28"/>
        </w:rPr>
        <w:t>Open your terminal / command prompt and type the following:</w:t>
      </w:r>
    </w:p>
    <w:p w14:paraId="5ADD5C84" w14:textId="06E8CB19" w:rsidR="11018A63" w:rsidRDefault="11018A63" w:rsidP="11018A63">
      <w:pPr>
        <w:rPr>
          <w:sz w:val="28"/>
          <w:szCs w:val="28"/>
        </w:rPr>
      </w:pPr>
    </w:p>
    <w:p w14:paraId="4139DAB3" w14:textId="00F7EF0A" w:rsidR="11018A63" w:rsidRDefault="5329D7DA" w:rsidP="5329D7DA">
      <w:pPr>
        <w:ind w:left="360"/>
        <w:rPr>
          <w:rFonts w:ascii="Monaco" w:eastAsia="Monaco" w:hAnsi="Monaco" w:cs="Monaco"/>
          <w:sz w:val="18"/>
          <w:szCs w:val="18"/>
        </w:rPr>
      </w:pPr>
      <w:proofErr w:type="spellStart"/>
      <w:r w:rsidRPr="5329D7DA">
        <w:rPr>
          <w:rFonts w:ascii="Monaco" w:eastAsia="Monaco" w:hAnsi="Monaco" w:cs="Monaco"/>
          <w:sz w:val="18"/>
          <w:szCs w:val="18"/>
        </w:rPr>
        <w:t>mysql</w:t>
      </w:r>
      <w:proofErr w:type="spellEnd"/>
      <w:r w:rsidRPr="5329D7DA">
        <w:rPr>
          <w:rFonts w:ascii="Monaco" w:eastAsia="Monaco" w:hAnsi="Monaco" w:cs="Monaco"/>
          <w:sz w:val="18"/>
          <w:szCs w:val="18"/>
        </w:rPr>
        <w:t xml:space="preserve"> -h 127.0.0.1 -P 3307 -p -u root</w:t>
      </w:r>
    </w:p>
    <w:p w14:paraId="0CF9BA5E" w14:textId="149C5EFE" w:rsidR="11018A63" w:rsidRDefault="11018A63" w:rsidP="5329D7DA">
      <w:pPr>
        <w:ind w:left="360"/>
        <w:rPr>
          <w:rFonts w:ascii="Monaco" w:eastAsia="Monaco" w:hAnsi="Monaco" w:cs="Monaco"/>
          <w:sz w:val="18"/>
          <w:szCs w:val="18"/>
        </w:rPr>
      </w:pPr>
    </w:p>
    <w:p w14:paraId="56E4516D" w14:textId="28B47635" w:rsidR="5329D7DA" w:rsidRDefault="5329D7DA" w:rsidP="5329D7DA">
      <w:pPr>
        <w:ind w:firstLine="360"/>
        <w:rPr>
          <w:sz w:val="28"/>
          <w:szCs w:val="28"/>
        </w:rPr>
      </w:pPr>
    </w:p>
    <w:p w14:paraId="416EF6BB" w14:textId="6CA14A4F" w:rsidR="5329D7DA" w:rsidRDefault="5329D7DA" w:rsidP="5329D7DA">
      <w:pPr>
        <w:ind w:firstLine="360"/>
        <w:rPr>
          <w:sz w:val="28"/>
          <w:szCs w:val="28"/>
        </w:rPr>
      </w:pPr>
      <w:r w:rsidRPr="5329D7DA">
        <w:rPr>
          <w:sz w:val="28"/>
          <w:szCs w:val="28"/>
        </w:rPr>
        <w:t xml:space="preserve">When prompted for password: </w:t>
      </w:r>
      <w:r w:rsidRPr="5329D7DA">
        <w:rPr>
          <w:i/>
          <w:iCs/>
          <w:sz w:val="28"/>
          <w:szCs w:val="28"/>
        </w:rPr>
        <w:t>passwd</w:t>
      </w:r>
    </w:p>
    <w:p w14:paraId="043E3DCD" w14:textId="134E6B0A" w:rsidR="5329D7DA" w:rsidRDefault="5329D7DA" w:rsidP="5329D7DA">
      <w:pPr>
        <w:ind w:firstLine="360"/>
        <w:rPr>
          <w:sz w:val="28"/>
          <w:szCs w:val="28"/>
        </w:rPr>
      </w:pPr>
    </w:p>
    <w:p w14:paraId="3FC27924" w14:textId="5DB54C59" w:rsidR="5329D7DA" w:rsidRDefault="5329D7DA" w:rsidP="5329D7DA">
      <w:pPr>
        <w:ind w:firstLine="360"/>
      </w:pPr>
      <w:r w:rsidRPr="5329D7DA">
        <w:rPr>
          <w:sz w:val="28"/>
          <w:szCs w:val="28"/>
        </w:rPr>
        <w:t>Example output in MacOS:</w:t>
      </w:r>
    </w:p>
    <w:p w14:paraId="1E46C197" w14:textId="549953D3" w:rsidR="5329D7DA" w:rsidRDefault="5329D7DA" w:rsidP="5329D7DA">
      <w:pPr>
        <w:ind w:left="360"/>
        <w:rPr>
          <w:rFonts w:ascii="Monaco" w:eastAsia="Monaco" w:hAnsi="Monaco" w:cs="Monaco"/>
          <w:sz w:val="18"/>
          <w:szCs w:val="18"/>
        </w:rPr>
      </w:pPr>
    </w:p>
    <w:p w14:paraId="6EE0DE42" w14:textId="1660723C" w:rsidR="5329D7DA" w:rsidRDefault="5329D7DA" w:rsidP="5329D7DA">
      <w:pPr>
        <w:ind w:left="360"/>
        <w:rPr>
          <w:rFonts w:ascii="Monaco" w:eastAsia="Monaco" w:hAnsi="Monaco" w:cs="Monaco"/>
          <w:sz w:val="18"/>
          <w:szCs w:val="18"/>
        </w:rPr>
      </w:pPr>
    </w:p>
    <w:p w14:paraId="2CE0B7BB" w14:textId="5C8C9E0D" w:rsidR="5329D7DA" w:rsidRDefault="5329D7DA" w:rsidP="5329D7DA">
      <w:pPr>
        <w:ind w:left="360"/>
        <w:jc w:val="center"/>
      </w:pPr>
      <w:r>
        <w:rPr>
          <w:noProof/>
        </w:rPr>
        <w:drawing>
          <wp:inline distT="0" distB="0" distL="0" distR="0" wp14:anchorId="7C3EFEA0" wp14:editId="4B3A24AD">
            <wp:extent cx="4572000" cy="1838325"/>
            <wp:effectExtent l="0" t="0" r="0" b="0"/>
            <wp:docPr id="2026205901" name="Picture 2026205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A60C1" w14:textId="334189E8" w:rsidR="004056ED" w:rsidRDefault="004056ED" w:rsidP="00D25CB5">
      <w:pPr>
        <w:spacing w:after="160" w:line="259" w:lineRule="auto"/>
        <w:rPr>
          <w:b/>
          <w:bCs/>
          <w:sz w:val="28"/>
          <w:szCs w:val="28"/>
        </w:rPr>
      </w:pPr>
    </w:p>
    <w:p w14:paraId="2C412BE5" w14:textId="597ED953" w:rsidR="00D25CB5" w:rsidRDefault="00D25CB5" w:rsidP="00D25CB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se a Database</w:t>
      </w:r>
    </w:p>
    <w:p w14:paraId="5B3DA9BC" w14:textId="21CCBBCE" w:rsidR="00D25CB5" w:rsidRPr="00ED5868" w:rsidRDefault="00135FAD" w:rsidP="00D25CB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yntax: USE </w:t>
      </w:r>
      <w:proofErr w:type="spellStart"/>
      <w:r>
        <w:rPr>
          <w:b/>
          <w:bCs/>
          <w:i/>
          <w:sz w:val="28"/>
          <w:szCs w:val="28"/>
        </w:rPr>
        <w:t>database_name</w:t>
      </w:r>
      <w:proofErr w:type="spellEnd"/>
      <w:r w:rsidR="00ED5868">
        <w:rPr>
          <w:b/>
          <w:bCs/>
          <w:sz w:val="28"/>
          <w:szCs w:val="28"/>
        </w:rPr>
        <w:t>;</w:t>
      </w:r>
    </w:p>
    <w:p w14:paraId="295E2660" w14:textId="77777777" w:rsidR="00135FAD" w:rsidRDefault="00135FAD" w:rsidP="00D25CB5">
      <w:pPr>
        <w:rPr>
          <w:b/>
          <w:bCs/>
          <w:sz w:val="28"/>
          <w:szCs w:val="28"/>
        </w:rPr>
      </w:pPr>
    </w:p>
    <w:p w14:paraId="3DA8771A" w14:textId="6A96638B" w:rsidR="00D25CB5" w:rsidRDefault="00D25CB5" w:rsidP="00D25CB5">
      <w:pPr>
        <w:ind w:left="360"/>
        <w:rPr>
          <w:rFonts w:ascii="Monaco" w:eastAsia="Monaco" w:hAnsi="Monaco" w:cs="Monaco"/>
          <w:sz w:val="18"/>
          <w:szCs w:val="18"/>
        </w:rPr>
      </w:pPr>
      <w:r>
        <w:rPr>
          <w:rFonts w:ascii="Monaco" w:eastAsia="Monaco" w:hAnsi="Monaco" w:cs="Monaco"/>
          <w:sz w:val="18"/>
          <w:szCs w:val="18"/>
        </w:rPr>
        <w:t xml:space="preserve">USE DATABASE </w:t>
      </w:r>
      <w:proofErr w:type="spellStart"/>
      <w:r>
        <w:rPr>
          <w:rFonts w:ascii="Monaco" w:eastAsia="Monaco" w:hAnsi="Monaco" w:cs="Monaco"/>
          <w:sz w:val="18"/>
          <w:szCs w:val="18"/>
        </w:rPr>
        <w:t>classicmodels</w:t>
      </w:r>
      <w:proofErr w:type="spellEnd"/>
      <w:r>
        <w:rPr>
          <w:rFonts w:ascii="Monaco" w:eastAsia="Monaco" w:hAnsi="Monaco" w:cs="Monaco"/>
          <w:sz w:val="18"/>
          <w:szCs w:val="18"/>
        </w:rPr>
        <w:t>;</w:t>
      </w:r>
    </w:p>
    <w:p w14:paraId="6B90ADC4" w14:textId="77777777" w:rsidR="00D25CB5" w:rsidRPr="00D25CB5" w:rsidRDefault="00D25CB5" w:rsidP="00D25CB5">
      <w:pPr>
        <w:rPr>
          <w:color w:val="000000" w:themeColor="text1"/>
          <w:sz w:val="28"/>
          <w:szCs w:val="28"/>
        </w:rPr>
      </w:pPr>
    </w:p>
    <w:p w14:paraId="74545196" w14:textId="75CEB914" w:rsidR="00D25CB5" w:rsidRDefault="00D25CB5" w:rsidP="00D25CB5">
      <w:pPr>
        <w:spacing w:after="160" w:line="259" w:lineRule="auto"/>
        <w:rPr>
          <w:b/>
          <w:bCs/>
          <w:sz w:val="28"/>
          <w:szCs w:val="28"/>
        </w:rPr>
      </w:pPr>
    </w:p>
    <w:p w14:paraId="497FAE09" w14:textId="424476BF" w:rsidR="00D25CB5" w:rsidRPr="00D25CB5" w:rsidRDefault="00D25CB5" w:rsidP="00D25CB5">
      <w:pPr>
        <w:spacing w:after="160" w:line="259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D5C92EA" w14:textId="761BA527" w:rsidR="11018A63" w:rsidRDefault="000C1575" w:rsidP="004056ED">
      <w:pPr>
        <w:jc w:val="center"/>
        <w:rPr>
          <w:b/>
          <w:bCs/>
          <w:sz w:val="28"/>
          <w:szCs w:val="28"/>
        </w:rPr>
      </w:pPr>
      <w:bookmarkStart w:id="0" w:name="_Hlk112637268"/>
      <w:r>
        <w:rPr>
          <w:b/>
          <w:bCs/>
          <w:sz w:val="28"/>
          <w:szCs w:val="28"/>
        </w:rPr>
        <w:t xml:space="preserve">Creating </w:t>
      </w:r>
      <w:r w:rsidR="00180DFE">
        <w:rPr>
          <w:b/>
          <w:bCs/>
          <w:sz w:val="28"/>
          <w:szCs w:val="28"/>
        </w:rPr>
        <w:t xml:space="preserve">and Deleting </w:t>
      </w:r>
      <w:r>
        <w:rPr>
          <w:b/>
          <w:bCs/>
          <w:sz w:val="28"/>
          <w:szCs w:val="28"/>
        </w:rPr>
        <w:t>a Database</w:t>
      </w:r>
    </w:p>
    <w:bookmarkEnd w:id="0"/>
    <w:p w14:paraId="5486A8E0" w14:textId="77777777" w:rsidR="00135FAD" w:rsidRDefault="00135FAD" w:rsidP="00135FAD">
      <w:pPr>
        <w:rPr>
          <w:b/>
          <w:bCs/>
          <w:sz w:val="28"/>
          <w:szCs w:val="28"/>
        </w:rPr>
      </w:pPr>
    </w:p>
    <w:p w14:paraId="7DD53F50" w14:textId="77777777" w:rsidR="00135FAD" w:rsidRDefault="00135FAD" w:rsidP="00135FAD">
      <w:pPr>
        <w:rPr>
          <w:b/>
          <w:bCs/>
          <w:sz w:val="28"/>
          <w:szCs w:val="28"/>
        </w:rPr>
      </w:pPr>
    </w:p>
    <w:p w14:paraId="35F337A7" w14:textId="77777777" w:rsidR="00A51C8B" w:rsidRDefault="00A51C8B" w:rsidP="00135FAD">
      <w:pPr>
        <w:rPr>
          <w:b/>
          <w:bCs/>
          <w:sz w:val="28"/>
          <w:szCs w:val="28"/>
        </w:rPr>
        <w:sectPr w:rsidR="00A51C8B" w:rsidSect="003C3FE6">
          <w:headerReference w:type="even" r:id="rId11"/>
          <w:headerReference w:type="default" r:id="rId12"/>
          <w:footerReference w:type="default" r:id="rId13"/>
          <w:headerReference w:type="first" r:id="rId14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7DA88653" w14:textId="4D15ECB7" w:rsidR="00180DFE" w:rsidRPr="002F06B3" w:rsidRDefault="00180DFE" w:rsidP="00135FA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yntax: </w:t>
      </w:r>
      <w:r w:rsidR="002F06B3">
        <w:rPr>
          <w:b/>
          <w:bCs/>
          <w:sz w:val="28"/>
          <w:szCs w:val="28"/>
        </w:rPr>
        <w:t xml:space="preserve">CREATE SCHEMA </w:t>
      </w:r>
      <w:proofErr w:type="spellStart"/>
      <w:r w:rsidR="002F06B3">
        <w:rPr>
          <w:b/>
          <w:bCs/>
          <w:i/>
          <w:sz w:val="28"/>
          <w:szCs w:val="28"/>
        </w:rPr>
        <w:t>database_name</w:t>
      </w:r>
      <w:proofErr w:type="spellEnd"/>
      <w:r w:rsidR="002F06B3">
        <w:rPr>
          <w:b/>
          <w:bCs/>
          <w:sz w:val="28"/>
          <w:szCs w:val="28"/>
        </w:rPr>
        <w:t>;</w:t>
      </w:r>
    </w:p>
    <w:p w14:paraId="4E37DCA4" w14:textId="058B6401" w:rsidR="00135FAD" w:rsidRPr="005D34F4" w:rsidRDefault="00135FAD">
      <w:pPr>
        <w:spacing w:after="160" w:line="259" w:lineRule="auto"/>
        <w:rPr>
          <w:rFonts w:ascii="Monaco" w:eastAsia="Monaco" w:hAnsi="Monaco" w:cs="Monaco"/>
          <w:b/>
          <w:sz w:val="18"/>
          <w:szCs w:val="18"/>
        </w:rPr>
      </w:pPr>
    </w:p>
    <w:p w14:paraId="37CD3C41" w14:textId="4AFF4BFA" w:rsidR="00970DE6" w:rsidRPr="00A51C8B" w:rsidRDefault="002F06B3" w:rsidP="00DC676F">
      <w:pPr>
        <w:ind w:left="360"/>
        <w:rPr>
          <w:rFonts w:ascii="Monaco" w:eastAsia="Monaco" w:hAnsi="Monaco" w:cs="Monaco"/>
          <w:sz w:val="22"/>
          <w:szCs w:val="22"/>
        </w:rPr>
      </w:pPr>
      <w:r w:rsidRPr="00A51C8B">
        <w:rPr>
          <w:rFonts w:ascii="Monaco" w:eastAsia="Monaco" w:hAnsi="Monaco" w:cs="Monaco"/>
          <w:sz w:val="22"/>
          <w:szCs w:val="22"/>
        </w:rPr>
        <w:t>CREATE SCHEMA test;</w:t>
      </w:r>
    </w:p>
    <w:p w14:paraId="3F129ECC" w14:textId="77777777" w:rsidR="00DC676F" w:rsidRPr="00A51C8B" w:rsidRDefault="00DC676F" w:rsidP="00DC676F">
      <w:pPr>
        <w:ind w:left="360"/>
        <w:rPr>
          <w:rFonts w:ascii="Monaco" w:eastAsia="Monaco" w:hAnsi="Monaco" w:cs="Monaco"/>
          <w:sz w:val="22"/>
          <w:szCs w:val="22"/>
        </w:rPr>
      </w:pPr>
    </w:p>
    <w:p w14:paraId="77612D74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proofErr w:type="spellStart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mysql</w:t>
      </w:r>
      <w:proofErr w:type="spellEnd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&gt; CREATE SCHEMA test;</w:t>
      </w:r>
    </w:p>
    <w:p w14:paraId="6619B7AB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Query OK, 1 row affected (0.01 sec)</w:t>
      </w:r>
    </w:p>
    <w:p w14:paraId="03A81722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</w:p>
    <w:p w14:paraId="628C1811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proofErr w:type="spellStart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mysql</w:t>
      </w:r>
      <w:proofErr w:type="spellEnd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&gt; SHOW DATABASES;</w:t>
      </w:r>
    </w:p>
    <w:p w14:paraId="33841E2A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+--------------------+</w:t>
      </w:r>
    </w:p>
    <w:p w14:paraId="6E8610DD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| Database           |</w:t>
      </w:r>
    </w:p>
    <w:p w14:paraId="2841E5CC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+--------------------+</w:t>
      </w:r>
    </w:p>
    <w:p w14:paraId="0319922A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 xml:space="preserve">| </w:t>
      </w:r>
      <w:proofErr w:type="spellStart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information_schema</w:t>
      </w:r>
      <w:proofErr w:type="spellEnd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 xml:space="preserve"> |</w:t>
      </w:r>
    </w:p>
    <w:p w14:paraId="0708FA93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 xml:space="preserve">| </w:t>
      </w:r>
      <w:proofErr w:type="spellStart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classicmodels</w:t>
      </w:r>
      <w:proofErr w:type="spellEnd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 xml:space="preserve">      |</w:t>
      </w:r>
    </w:p>
    <w:p w14:paraId="7E819E69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 xml:space="preserve">| </w:t>
      </w:r>
      <w:proofErr w:type="spellStart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mysql</w:t>
      </w:r>
      <w:proofErr w:type="spellEnd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 xml:space="preserve">              |</w:t>
      </w:r>
    </w:p>
    <w:p w14:paraId="4DA71E24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 xml:space="preserve">| </w:t>
      </w:r>
      <w:proofErr w:type="spellStart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performance_schema</w:t>
      </w:r>
      <w:proofErr w:type="spellEnd"/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 xml:space="preserve"> |</w:t>
      </w:r>
    </w:p>
    <w:p w14:paraId="1F3C2D50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| sys                |</w:t>
      </w:r>
    </w:p>
    <w:p w14:paraId="62A30E8F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| test               |</w:t>
      </w:r>
    </w:p>
    <w:p w14:paraId="24725C24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| world              |</w:t>
      </w:r>
    </w:p>
    <w:p w14:paraId="5245A2E6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+--------------------+</w:t>
      </w:r>
    </w:p>
    <w:p w14:paraId="548738E1" w14:textId="77777777" w:rsidR="002F06B3" w:rsidRPr="00A51C8B" w:rsidRDefault="002F06B3" w:rsidP="002F06B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 w:val="22"/>
          <w:szCs w:val="34"/>
          <w:lang w:eastAsia="en-US"/>
        </w:rPr>
        <w:t>7 rows in set (0.00 sec)</w:t>
      </w:r>
    </w:p>
    <w:p w14:paraId="70027F16" w14:textId="5D271473" w:rsidR="005D34F4" w:rsidRPr="00DC676F" w:rsidRDefault="005D34F4" w:rsidP="005D34F4">
      <w:pPr>
        <w:spacing w:after="160" w:line="259" w:lineRule="auto"/>
        <w:jc w:val="center"/>
        <w:rPr>
          <w:bCs/>
          <w:sz w:val="22"/>
          <w:szCs w:val="28"/>
        </w:rPr>
      </w:pPr>
    </w:p>
    <w:p w14:paraId="62D176E7" w14:textId="5EE31462" w:rsidR="00DC676F" w:rsidRPr="002F06B3" w:rsidRDefault="00DC676F" w:rsidP="00DC676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yntax: </w:t>
      </w:r>
      <w:r w:rsidR="008E3CBF">
        <w:rPr>
          <w:b/>
          <w:bCs/>
          <w:sz w:val="28"/>
          <w:szCs w:val="28"/>
        </w:rPr>
        <w:t>DROP</w:t>
      </w:r>
      <w:r>
        <w:rPr>
          <w:b/>
          <w:bCs/>
          <w:sz w:val="28"/>
          <w:szCs w:val="28"/>
        </w:rPr>
        <w:t xml:space="preserve"> SCHEMA </w:t>
      </w:r>
      <w:proofErr w:type="spellStart"/>
      <w:r>
        <w:rPr>
          <w:b/>
          <w:bCs/>
          <w:i/>
          <w:sz w:val="28"/>
          <w:szCs w:val="28"/>
        </w:rPr>
        <w:t>database_name</w:t>
      </w:r>
      <w:proofErr w:type="spellEnd"/>
      <w:r>
        <w:rPr>
          <w:b/>
          <w:bCs/>
          <w:sz w:val="28"/>
          <w:szCs w:val="28"/>
        </w:rPr>
        <w:t>;</w:t>
      </w:r>
    </w:p>
    <w:p w14:paraId="18CB73E2" w14:textId="77777777" w:rsidR="00DC676F" w:rsidRPr="005D34F4" w:rsidRDefault="00DC676F" w:rsidP="00DC676F">
      <w:pPr>
        <w:spacing w:after="160" w:line="259" w:lineRule="auto"/>
        <w:rPr>
          <w:rFonts w:ascii="Monaco" w:eastAsia="Monaco" w:hAnsi="Monaco" w:cs="Monaco"/>
          <w:b/>
          <w:sz w:val="18"/>
          <w:szCs w:val="18"/>
        </w:rPr>
      </w:pPr>
    </w:p>
    <w:p w14:paraId="50295129" w14:textId="42554052" w:rsidR="00DC676F" w:rsidRPr="00A51C8B" w:rsidRDefault="008E3CBF" w:rsidP="00DC676F">
      <w:pPr>
        <w:ind w:left="360"/>
        <w:rPr>
          <w:rFonts w:ascii="Monaco" w:eastAsia="Monaco" w:hAnsi="Monaco" w:cs="Monaco"/>
        </w:rPr>
      </w:pPr>
      <w:r w:rsidRPr="00A51C8B">
        <w:rPr>
          <w:rFonts w:ascii="Monaco" w:eastAsia="Monaco" w:hAnsi="Monaco" w:cs="Monaco"/>
        </w:rPr>
        <w:t>DROP</w:t>
      </w:r>
      <w:r w:rsidR="00DC676F" w:rsidRPr="00A51C8B">
        <w:rPr>
          <w:rFonts w:ascii="Monaco" w:eastAsia="Monaco" w:hAnsi="Monaco" w:cs="Monaco"/>
        </w:rPr>
        <w:t xml:space="preserve"> </w:t>
      </w:r>
      <w:r w:rsidRPr="00A51C8B">
        <w:rPr>
          <w:rFonts w:ascii="Monaco" w:eastAsia="Monaco" w:hAnsi="Monaco" w:cs="Monaco"/>
        </w:rPr>
        <w:t xml:space="preserve">SCHEMA </w:t>
      </w:r>
      <w:r w:rsidR="00DC676F" w:rsidRPr="00A51C8B">
        <w:rPr>
          <w:rFonts w:ascii="Monaco" w:eastAsia="Monaco" w:hAnsi="Monaco" w:cs="Monaco"/>
        </w:rPr>
        <w:t>test;</w:t>
      </w:r>
    </w:p>
    <w:p w14:paraId="56890D56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7"/>
          <w:szCs w:val="36"/>
          <w:lang w:eastAsia="en-US"/>
        </w:rPr>
      </w:pPr>
    </w:p>
    <w:p w14:paraId="49F130AC" w14:textId="1199DB91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proofErr w:type="spellStart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mysql</w:t>
      </w:r>
      <w:proofErr w:type="spellEnd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&gt; DROP SCHEMA test;</w:t>
      </w:r>
    </w:p>
    <w:p w14:paraId="44E51079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Query OK, 0 rows affected (0.01 sec)</w:t>
      </w:r>
    </w:p>
    <w:p w14:paraId="22B5D191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</w:p>
    <w:p w14:paraId="343578D3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proofErr w:type="spellStart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mysql</w:t>
      </w:r>
      <w:proofErr w:type="spellEnd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&gt; SHOW DATABASES;</w:t>
      </w:r>
    </w:p>
    <w:p w14:paraId="026905A1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+--------------------+</w:t>
      </w:r>
    </w:p>
    <w:p w14:paraId="1209B633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| Database           |</w:t>
      </w:r>
    </w:p>
    <w:p w14:paraId="199F8BAA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+--------------------+</w:t>
      </w:r>
    </w:p>
    <w:p w14:paraId="18BDA7AA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 xml:space="preserve">| </w:t>
      </w:r>
      <w:proofErr w:type="spellStart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information_schema</w:t>
      </w:r>
      <w:proofErr w:type="spellEnd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 xml:space="preserve"> |</w:t>
      </w:r>
    </w:p>
    <w:p w14:paraId="3ED5F35C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 xml:space="preserve">| </w:t>
      </w:r>
      <w:proofErr w:type="spellStart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classicmodels</w:t>
      </w:r>
      <w:proofErr w:type="spellEnd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 xml:space="preserve">      |</w:t>
      </w:r>
    </w:p>
    <w:p w14:paraId="30E5D8A7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 xml:space="preserve">| </w:t>
      </w:r>
      <w:proofErr w:type="spellStart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mysql</w:t>
      </w:r>
      <w:proofErr w:type="spellEnd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 xml:space="preserve">              |</w:t>
      </w:r>
    </w:p>
    <w:p w14:paraId="7CB55C66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 xml:space="preserve">| </w:t>
      </w:r>
      <w:proofErr w:type="spellStart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performance_schema</w:t>
      </w:r>
      <w:proofErr w:type="spellEnd"/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 xml:space="preserve"> |</w:t>
      </w:r>
    </w:p>
    <w:p w14:paraId="54A6BE2C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| sys                |</w:t>
      </w:r>
    </w:p>
    <w:p w14:paraId="1BDA8769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| world              |</w:t>
      </w:r>
    </w:p>
    <w:p w14:paraId="2989906D" w14:textId="77777777" w:rsidR="00DC676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+--------------------+</w:t>
      </w:r>
    </w:p>
    <w:p w14:paraId="69F69910" w14:textId="50E651DF" w:rsidR="008E3CBF" w:rsidRPr="00A51C8B" w:rsidRDefault="00DC676F" w:rsidP="00DC676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6"/>
          <w:lang w:eastAsia="en-US"/>
        </w:rPr>
      </w:pPr>
      <w:r w:rsidRPr="00A51C8B">
        <w:rPr>
          <w:rFonts w:ascii="Monaco" w:eastAsiaTheme="minorHAnsi" w:hAnsi="Monaco" w:cs="Monaco"/>
          <w:color w:val="000000" w:themeColor="text1"/>
          <w:szCs w:val="36"/>
          <w:lang w:eastAsia="en-US"/>
        </w:rPr>
        <w:t>6 rows in set (0.00 sec)</w:t>
      </w:r>
    </w:p>
    <w:p w14:paraId="29DEC981" w14:textId="77777777" w:rsidR="00E01D47" w:rsidRPr="00E01D47" w:rsidRDefault="00E01D47" w:rsidP="00E01D4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b/>
          <w:i/>
          <w:color w:val="000000" w:themeColor="text1"/>
          <w:sz w:val="18"/>
          <w:szCs w:val="30"/>
          <w:lang w:eastAsia="en-US"/>
        </w:rPr>
      </w:pPr>
      <w:r>
        <w:rPr>
          <w:b/>
          <w:bCs/>
          <w:sz w:val="28"/>
          <w:szCs w:val="28"/>
        </w:rPr>
        <w:t xml:space="preserve">Create a schema named </w:t>
      </w:r>
      <w:r>
        <w:rPr>
          <w:b/>
          <w:bCs/>
          <w:i/>
          <w:sz w:val="28"/>
          <w:szCs w:val="28"/>
        </w:rPr>
        <w:t>zoo</w:t>
      </w:r>
    </w:p>
    <w:p w14:paraId="4EAADFED" w14:textId="77777777" w:rsidR="00A51C8B" w:rsidRDefault="00A51C8B">
      <w:pPr>
        <w:spacing w:after="160" w:line="259" w:lineRule="auto"/>
        <w:rPr>
          <w:rFonts w:ascii="Monaco" w:eastAsiaTheme="minorHAnsi" w:hAnsi="Monaco" w:cs="Monaco"/>
          <w:color w:val="000000" w:themeColor="text1"/>
          <w:sz w:val="18"/>
          <w:szCs w:val="30"/>
          <w:lang w:eastAsia="en-US"/>
        </w:rPr>
        <w:sectPr w:rsidR="00A51C8B" w:rsidSect="00A51C8B">
          <w:type w:val="continuous"/>
          <w:pgSz w:w="12240" w:h="15840" w:code="1"/>
          <w:pgMar w:top="1440" w:right="1440" w:bottom="1440" w:left="1440" w:header="720" w:footer="720" w:gutter="0"/>
          <w:pgNumType w:start="1"/>
          <w:cols w:num="2" w:space="720"/>
          <w:docGrid w:linePitch="326"/>
        </w:sectPr>
      </w:pPr>
    </w:p>
    <w:p w14:paraId="2EDFB35A" w14:textId="77777777" w:rsidR="008E3CBF" w:rsidRDefault="008E3CBF">
      <w:pPr>
        <w:spacing w:after="160" w:line="259" w:lineRule="auto"/>
        <w:rPr>
          <w:rFonts w:ascii="Monaco" w:eastAsiaTheme="minorHAnsi" w:hAnsi="Monaco" w:cs="Monaco"/>
          <w:color w:val="000000" w:themeColor="text1"/>
          <w:sz w:val="18"/>
          <w:szCs w:val="30"/>
          <w:lang w:eastAsia="en-US"/>
        </w:rPr>
      </w:pPr>
      <w:r>
        <w:rPr>
          <w:rFonts w:ascii="Monaco" w:eastAsiaTheme="minorHAnsi" w:hAnsi="Monaco" w:cs="Monaco"/>
          <w:color w:val="000000" w:themeColor="text1"/>
          <w:sz w:val="18"/>
          <w:szCs w:val="30"/>
          <w:lang w:eastAsia="en-US"/>
        </w:rPr>
        <w:br w:type="page"/>
      </w:r>
    </w:p>
    <w:p w14:paraId="61D6BC6A" w14:textId="33E8C017" w:rsidR="00645C9B" w:rsidRDefault="00645C9B" w:rsidP="00645C9B">
      <w:pPr>
        <w:jc w:val="center"/>
        <w:rPr>
          <w:b/>
          <w:bCs/>
          <w:sz w:val="28"/>
          <w:szCs w:val="28"/>
        </w:rPr>
      </w:pPr>
      <w:bookmarkStart w:id="1" w:name="_Hlk112637854"/>
      <w:r>
        <w:rPr>
          <w:b/>
          <w:bCs/>
          <w:sz w:val="28"/>
          <w:szCs w:val="28"/>
        </w:rPr>
        <w:t>Creating and Deleting a Table</w:t>
      </w:r>
    </w:p>
    <w:bookmarkEnd w:id="1"/>
    <w:p w14:paraId="06070D4C" w14:textId="77777777" w:rsidR="00645C9B" w:rsidRDefault="00645C9B" w:rsidP="00645C9B">
      <w:pPr>
        <w:rPr>
          <w:b/>
          <w:bCs/>
          <w:sz w:val="28"/>
          <w:szCs w:val="28"/>
        </w:rPr>
      </w:pPr>
    </w:p>
    <w:p w14:paraId="5795C778" w14:textId="77777777" w:rsidR="00645C9B" w:rsidRDefault="00645C9B" w:rsidP="00645C9B">
      <w:pPr>
        <w:rPr>
          <w:b/>
          <w:bCs/>
          <w:sz w:val="28"/>
          <w:szCs w:val="28"/>
        </w:rPr>
      </w:pPr>
    </w:p>
    <w:p w14:paraId="59DD9AB8" w14:textId="096FF0E1" w:rsidR="00645C9B" w:rsidRPr="002F06B3" w:rsidRDefault="00645C9B" w:rsidP="00645C9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yntax: CREATE </w:t>
      </w:r>
      <w:r w:rsidR="00DD203B">
        <w:rPr>
          <w:b/>
          <w:bCs/>
          <w:sz w:val="28"/>
          <w:szCs w:val="28"/>
        </w:rPr>
        <w:t>TABLE</w:t>
      </w:r>
      <w:r>
        <w:rPr>
          <w:b/>
          <w:bCs/>
          <w:sz w:val="28"/>
          <w:szCs w:val="28"/>
        </w:rPr>
        <w:t xml:space="preserve"> </w:t>
      </w:r>
      <w:proofErr w:type="spellStart"/>
      <w:r w:rsidR="00DD203B">
        <w:rPr>
          <w:b/>
          <w:bCs/>
          <w:i/>
          <w:sz w:val="28"/>
          <w:szCs w:val="28"/>
        </w:rPr>
        <w:t>table</w:t>
      </w:r>
      <w:r>
        <w:rPr>
          <w:b/>
          <w:bCs/>
          <w:i/>
          <w:sz w:val="28"/>
          <w:szCs w:val="28"/>
        </w:rPr>
        <w:t>_name</w:t>
      </w:r>
      <w:proofErr w:type="spellEnd"/>
      <w:r w:rsidR="00DD203B">
        <w:rPr>
          <w:b/>
          <w:bCs/>
          <w:i/>
          <w:sz w:val="28"/>
          <w:szCs w:val="28"/>
        </w:rPr>
        <w:t xml:space="preserve"> </w:t>
      </w:r>
      <w:r w:rsidR="00DD203B">
        <w:rPr>
          <w:b/>
          <w:bCs/>
          <w:sz w:val="28"/>
          <w:szCs w:val="28"/>
        </w:rPr>
        <w:t>(</w:t>
      </w:r>
      <w:r w:rsidR="00DD203B">
        <w:rPr>
          <w:b/>
          <w:bCs/>
          <w:i/>
          <w:sz w:val="28"/>
          <w:szCs w:val="28"/>
        </w:rPr>
        <w:t>attribute_name1 DATA_TYPE</w:t>
      </w:r>
      <w:r w:rsidR="00DD203B">
        <w:rPr>
          <w:b/>
          <w:bCs/>
          <w:sz w:val="28"/>
          <w:szCs w:val="28"/>
        </w:rPr>
        <w:t xml:space="preserve">, </w:t>
      </w:r>
      <w:r w:rsidR="00DD203B">
        <w:rPr>
          <w:b/>
          <w:bCs/>
          <w:i/>
          <w:sz w:val="28"/>
          <w:szCs w:val="28"/>
        </w:rPr>
        <w:t>attribute_name2 DATA_TYPE</w:t>
      </w:r>
      <w:r w:rsidR="008559A0">
        <w:rPr>
          <w:b/>
          <w:bCs/>
          <w:i/>
          <w:sz w:val="28"/>
          <w:szCs w:val="28"/>
        </w:rPr>
        <w:t>)</w:t>
      </w:r>
      <w:r>
        <w:rPr>
          <w:b/>
          <w:bCs/>
          <w:sz w:val="28"/>
          <w:szCs w:val="28"/>
        </w:rPr>
        <w:t>;</w:t>
      </w:r>
    </w:p>
    <w:p w14:paraId="258574B7" w14:textId="77777777" w:rsidR="00645C9B" w:rsidRPr="005D34F4" w:rsidRDefault="00645C9B" w:rsidP="00645C9B">
      <w:pPr>
        <w:spacing w:after="160" w:line="259" w:lineRule="auto"/>
        <w:rPr>
          <w:rFonts w:ascii="Monaco" w:eastAsia="Monaco" w:hAnsi="Monaco" w:cs="Monaco"/>
          <w:b/>
          <w:sz w:val="18"/>
          <w:szCs w:val="18"/>
        </w:rPr>
      </w:pPr>
    </w:p>
    <w:p w14:paraId="0BDB4B3A" w14:textId="5B37E43B" w:rsidR="00645C9B" w:rsidRDefault="00645C9B" w:rsidP="00645C9B">
      <w:pPr>
        <w:ind w:left="360"/>
        <w:rPr>
          <w:rFonts w:ascii="Monaco" w:eastAsia="Monaco" w:hAnsi="Monaco" w:cs="Monaco"/>
          <w:sz w:val="18"/>
          <w:szCs w:val="18"/>
        </w:rPr>
      </w:pPr>
      <w:r>
        <w:rPr>
          <w:rFonts w:ascii="Monaco" w:eastAsia="Monaco" w:hAnsi="Monaco" w:cs="Monaco"/>
          <w:sz w:val="18"/>
          <w:szCs w:val="18"/>
        </w:rPr>
        <w:t xml:space="preserve">CREATE </w:t>
      </w:r>
      <w:r w:rsidR="008559A0">
        <w:rPr>
          <w:rFonts w:ascii="Monaco" w:eastAsia="Monaco" w:hAnsi="Monaco" w:cs="Monaco"/>
          <w:sz w:val="18"/>
          <w:szCs w:val="18"/>
        </w:rPr>
        <w:t>TABLE pet (name VARCHAR(20), owner VARCHAR(20), species VARCHAR(20), sex CHAR(1), birth DATE, death DATE)</w:t>
      </w:r>
      <w:r>
        <w:rPr>
          <w:rFonts w:ascii="Monaco" w:eastAsia="Monaco" w:hAnsi="Monaco" w:cs="Monaco"/>
          <w:sz w:val="18"/>
          <w:szCs w:val="18"/>
        </w:rPr>
        <w:t>;</w:t>
      </w:r>
    </w:p>
    <w:p w14:paraId="76E1B321" w14:textId="77777777" w:rsidR="00645C9B" w:rsidRPr="00DC676F" w:rsidRDefault="00645C9B" w:rsidP="00645C9B">
      <w:pPr>
        <w:ind w:left="360"/>
        <w:rPr>
          <w:rFonts w:ascii="Monaco" w:eastAsia="Monaco" w:hAnsi="Monaco" w:cs="Monaco"/>
          <w:sz w:val="18"/>
          <w:szCs w:val="18"/>
        </w:rPr>
      </w:pPr>
    </w:p>
    <w:p w14:paraId="1F5F92A6" w14:textId="77777777" w:rsid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</w:p>
    <w:p w14:paraId="2B00C1E4" w14:textId="0B14286D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proofErr w:type="spellStart"/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ysql</w:t>
      </w:r>
      <w:proofErr w:type="spellEnd"/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&gt; CREATE TABLE pet (name VARCHAR(20), owner VARCHAR(20), species VARCHAR(20), sex CHAR(1), birth DATE, death DATE);</w:t>
      </w:r>
    </w:p>
    <w:p w14:paraId="571B0C89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Query OK, 0 rows affected (0.01 sec)</w:t>
      </w:r>
    </w:p>
    <w:p w14:paraId="43BCD343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</w:p>
    <w:p w14:paraId="3E0195F8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proofErr w:type="spellStart"/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ysql</w:t>
      </w:r>
      <w:proofErr w:type="spellEnd"/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&gt; SHOW TABLES;</w:t>
      </w:r>
    </w:p>
    <w:p w14:paraId="5DE322C2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------+</w:t>
      </w:r>
    </w:p>
    <w:p w14:paraId="6DB95A3E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| </w:t>
      </w:r>
      <w:proofErr w:type="spellStart"/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Tables_in_zoo</w:t>
      </w:r>
      <w:proofErr w:type="spellEnd"/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 |</w:t>
      </w:r>
    </w:p>
    <w:p w14:paraId="7AC800B2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------+</w:t>
      </w:r>
    </w:p>
    <w:p w14:paraId="65CF9663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pet           |</w:t>
      </w:r>
    </w:p>
    <w:p w14:paraId="67C93931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------+</w:t>
      </w:r>
    </w:p>
    <w:p w14:paraId="05C05DF9" w14:textId="061B7900" w:rsidR="00645C9B" w:rsidRPr="008559A0" w:rsidRDefault="008559A0" w:rsidP="008559A0">
      <w:pPr>
        <w:spacing w:after="160" w:line="259" w:lineRule="auto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1 row in set (0.01 sec)</w:t>
      </w:r>
    </w:p>
    <w:p w14:paraId="7C5C15C3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proofErr w:type="spellStart"/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ysql</w:t>
      </w:r>
      <w:proofErr w:type="spellEnd"/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&gt; DESCRIBE pet;</w:t>
      </w:r>
    </w:p>
    <w:p w14:paraId="73BBCCC7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+-------------+------+-----+---------+-------+</w:t>
      </w:r>
    </w:p>
    <w:p w14:paraId="06ABE0B6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Field   | Type        | Null | Key | Default | Extra |</w:t>
      </w:r>
    </w:p>
    <w:p w14:paraId="0AD867AF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+-------------+------+-----+---------+-------+</w:t>
      </w:r>
    </w:p>
    <w:p w14:paraId="2B0E5594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name    | varchar(20) | YES  |     | NULL    |       |</w:t>
      </w:r>
    </w:p>
    <w:p w14:paraId="5FF5E0A9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owner   | varchar(20) | YES  |     | NULL    |       |</w:t>
      </w:r>
    </w:p>
    <w:p w14:paraId="76B8A1B0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species | varchar(20) | YES  |     | NULL    |       |</w:t>
      </w:r>
    </w:p>
    <w:p w14:paraId="241FC52A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sex     | char(1)     | YES  |     | NULL    |       |</w:t>
      </w:r>
    </w:p>
    <w:p w14:paraId="71DBA935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birth   | date        | YES  |     | NULL    |       |</w:t>
      </w:r>
    </w:p>
    <w:p w14:paraId="12F74500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death   | date        | YES  |     | NULL    |       |</w:t>
      </w:r>
    </w:p>
    <w:p w14:paraId="331ED676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+-------------+------+-----+---------+-------+</w:t>
      </w:r>
    </w:p>
    <w:p w14:paraId="41162EF4" w14:textId="77777777" w:rsidR="008559A0" w:rsidRPr="008559A0" w:rsidRDefault="008559A0" w:rsidP="008559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8559A0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6 rows in set (0.01 sec)</w:t>
      </w:r>
    </w:p>
    <w:p w14:paraId="66FDAF71" w14:textId="77777777" w:rsidR="008559A0" w:rsidRPr="00DC676F" w:rsidRDefault="008559A0" w:rsidP="008559A0">
      <w:pPr>
        <w:spacing w:after="160" w:line="259" w:lineRule="auto"/>
        <w:jc w:val="center"/>
        <w:rPr>
          <w:bCs/>
          <w:sz w:val="22"/>
          <w:szCs w:val="28"/>
        </w:rPr>
      </w:pPr>
    </w:p>
    <w:p w14:paraId="3FE1D925" w14:textId="57482C28" w:rsidR="00645C9B" w:rsidRPr="002F06B3" w:rsidRDefault="00645C9B" w:rsidP="00645C9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yntax: DROP </w:t>
      </w:r>
      <w:r w:rsidR="008559A0">
        <w:rPr>
          <w:b/>
          <w:bCs/>
          <w:sz w:val="28"/>
          <w:szCs w:val="28"/>
        </w:rPr>
        <w:t>TABLE</w:t>
      </w:r>
      <w:r>
        <w:rPr>
          <w:b/>
          <w:bCs/>
          <w:sz w:val="28"/>
          <w:szCs w:val="28"/>
        </w:rPr>
        <w:t xml:space="preserve"> </w:t>
      </w:r>
      <w:proofErr w:type="spellStart"/>
      <w:r w:rsidR="008559A0">
        <w:rPr>
          <w:b/>
          <w:bCs/>
          <w:i/>
          <w:sz w:val="28"/>
          <w:szCs w:val="28"/>
        </w:rPr>
        <w:t>table</w:t>
      </w:r>
      <w:r>
        <w:rPr>
          <w:b/>
          <w:bCs/>
          <w:i/>
          <w:sz w:val="28"/>
          <w:szCs w:val="28"/>
        </w:rPr>
        <w:t>_name</w:t>
      </w:r>
      <w:proofErr w:type="spellEnd"/>
      <w:r>
        <w:rPr>
          <w:b/>
          <w:bCs/>
          <w:sz w:val="28"/>
          <w:szCs w:val="28"/>
        </w:rPr>
        <w:t>;</w:t>
      </w:r>
    </w:p>
    <w:p w14:paraId="5654496A" w14:textId="77777777" w:rsidR="00645C9B" w:rsidRPr="005D34F4" w:rsidRDefault="00645C9B" w:rsidP="00645C9B">
      <w:pPr>
        <w:spacing w:after="160" w:line="259" w:lineRule="auto"/>
        <w:rPr>
          <w:rFonts w:ascii="Monaco" w:eastAsia="Monaco" w:hAnsi="Monaco" w:cs="Monaco"/>
          <w:b/>
          <w:sz w:val="18"/>
          <w:szCs w:val="18"/>
        </w:rPr>
      </w:pPr>
    </w:p>
    <w:p w14:paraId="7A9153B3" w14:textId="05016ECE" w:rsidR="00645C9B" w:rsidRDefault="00645C9B" w:rsidP="00645C9B">
      <w:pPr>
        <w:ind w:left="360"/>
        <w:rPr>
          <w:rFonts w:ascii="Monaco" w:eastAsia="Monaco" w:hAnsi="Monaco" w:cs="Monaco"/>
          <w:sz w:val="18"/>
          <w:szCs w:val="18"/>
        </w:rPr>
      </w:pPr>
      <w:r>
        <w:rPr>
          <w:rFonts w:ascii="Monaco" w:eastAsia="Monaco" w:hAnsi="Monaco" w:cs="Monaco"/>
          <w:sz w:val="18"/>
          <w:szCs w:val="18"/>
        </w:rPr>
        <w:t xml:space="preserve">DROP </w:t>
      </w:r>
      <w:r w:rsidR="008559A0">
        <w:rPr>
          <w:rFonts w:ascii="Monaco" w:eastAsia="Monaco" w:hAnsi="Monaco" w:cs="Monaco"/>
          <w:sz w:val="18"/>
          <w:szCs w:val="18"/>
        </w:rPr>
        <w:t>TABLE</w:t>
      </w:r>
      <w:r>
        <w:rPr>
          <w:rFonts w:ascii="Monaco" w:eastAsia="Monaco" w:hAnsi="Monaco" w:cs="Monaco"/>
          <w:sz w:val="18"/>
          <w:szCs w:val="18"/>
        </w:rPr>
        <w:t xml:space="preserve"> </w:t>
      </w:r>
      <w:r w:rsidR="008559A0">
        <w:rPr>
          <w:rFonts w:ascii="Monaco" w:eastAsia="Monaco" w:hAnsi="Monaco" w:cs="Monaco"/>
          <w:sz w:val="18"/>
          <w:szCs w:val="18"/>
        </w:rPr>
        <w:t>pet</w:t>
      </w:r>
      <w:r>
        <w:rPr>
          <w:rFonts w:ascii="Monaco" w:eastAsia="Monaco" w:hAnsi="Monaco" w:cs="Monaco"/>
          <w:sz w:val="18"/>
          <w:szCs w:val="18"/>
        </w:rPr>
        <w:t>;</w:t>
      </w:r>
    </w:p>
    <w:p w14:paraId="04D2B5D2" w14:textId="1A9B1D89" w:rsidR="00156E6B" w:rsidRDefault="00156E6B" w:rsidP="00156E6B">
      <w:pPr>
        <w:spacing w:after="160" w:line="259" w:lineRule="auto"/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>Questions you can answer for submission:</w:t>
      </w:r>
    </w:p>
    <w:p w14:paraId="2295ED84" w14:textId="312C6F82" w:rsidR="00156E6B" w:rsidRDefault="00156E6B" w:rsidP="00156E6B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Knowledge: What does the number in varchar do? Why choose number 20? </w:t>
      </w:r>
    </w:p>
    <w:p w14:paraId="10BEAD77" w14:textId="10B4820C" w:rsidR="00156E6B" w:rsidRDefault="00156E6B" w:rsidP="00156E6B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Knowledge: What does Null </w:t>
      </w:r>
      <w:proofErr w:type="gramStart"/>
      <w:r>
        <w:rPr>
          <w:bCs/>
          <w:sz w:val="28"/>
          <w:szCs w:val="28"/>
        </w:rPr>
        <w:t>YES</w:t>
      </w:r>
      <w:proofErr w:type="gramEnd"/>
      <w:r>
        <w:rPr>
          <w:bCs/>
          <w:sz w:val="28"/>
          <w:szCs w:val="28"/>
        </w:rPr>
        <w:t xml:space="preserve"> and Default NULL do? </w:t>
      </w:r>
    </w:p>
    <w:p w14:paraId="334FAAD0" w14:textId="4B6C1490" w:rsidR="00B80A8D" w:rsidRDefault="00B80A8D">
      <w:pPr>
        <w:spacing w:after="160" w:line="259" w:lineRule="auto"/>
        <w:rPr>
          <w:rFonts w:ascii="Monaco" w:eastAsiaTheme="minorHAnsi" w:hAnsi="Monaco" w:cs="Monaco"/>
          <w:color w:val="000000" w:themeColor="text1"/>
          <w:sz w:val="21"/>
          <w:szCs w:val="30"/>
          <w:lang w:eastAsia="en-US"/>
        </w:rPr>
      </w:pPr>
      <w:r>
        <w:rPr>
          <w:rFonts w:ascii="Monaco" w:eastAsiaTheme="minorHAnsi" w:hAnsi="Monaco" w:cs="Monaco"/>
          <w:color w:val="000000" w:themeColor="text1"/>
          <w:sz w:val="21"/>
          <w:szCs w:val="30"/>
          <w:lang w:eastAsia="en-US"/>
        </w:rPr>
        <w:br w:type="page"/>
      </w:r>
    </w:p>
    <w:p w14:paraId="77225E32" w14:textId="34FBEADF" w:rsidR="00B80A8D" w:rsidRDefault="00C25AEF" w:rsidP="00B80A8D">
      <w:pPr>
        <w:jc w:val="center"/>
        <w:rPr>
          <w:b/>
          <w:bCs/>
          <w:sz w:val="28"/>
          <w:szCs w:val="28"/>
        </w:rPr>
      </w:pPr>
      <w:bookmarkStart w:id="2" w:name="_Hlk112637873"/>
      <w:r>
        <w:rPr>
          <w:b/>
          <w:bCs/>
          <w:sz w:val="28"/>
          <w:szCs w:val="28"/>
        </w:rPr>
        <w:t>Inserting Data into a Table</w:t>
      </w:r>
    </w:p>
    <w:bookmarkEnd w:id="2"/>
    <w:p w14:paraId="7C849D76" w14:textId="77777777" w:rsidR="00B80A8D" w:rsidRDefault="00B80A8D" w:rsidP="00B80A8D">
      <w:pPr>
        <w:rPr>
          <w:b/>
          <w:bCs/>
          <w:sz w:val="28"/>
          <w:szCs w:val="28"/>
        </w:rPr>
      </w:pPr>
    </w:p>
    <w:p w14:paraId="0699ABC9" w14:textId="77777777" w:rsidR="00B80A8D" w:rsidRDefault="00B80A8D" w:rsidP="00B80A8D">
      <w:pPr>
        <w:rPr>
          <w:b/>
          <w:bCs/>
          <w:sz w:val="28"/>
          <w:szCs w:val="28"/>
        </w:rPr>
      </w:pPr>
    </w:p>
    <w:p w14:paraId="0BC066D0" w14:textId="46415953" w:rsidR="00B80A8D" w:rsidRPr="002F06B3" w:rsidRDefault="00B80A8D" w:rsidP="00B80A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yntax: </w:t>
      </w:r>
      <w:r w:rsidR="00C25AEF">
        <w:rPr>
          <w:b/>
          <w:bCs/>
          <w:sz w:val="28"/>
          <w:szCs w:val="28"/>
        </w:rPr>
        <w:t>INSERT INTO</w:t>
      </w:r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i/>
          <w:sz w:val="28"/>
          <w:szCs w:val="28"/>
        </w:rPr>
        <w:t>table_name</w:t>
      </w:r>
      <w:proofErr w:type="spellEnd"/>
      <w:r>
        <w:rPr>
          <w:b/>
          <w:bCs/>
          <w:i/>
          <w:sz w:val="28"/>
          <w:szCs w:val="28"/>
        </w:rPr>
        <w:t xml:space="preserve"> </w:t>
      </w:r>
      <w:r w:rsidR="00C25AEF">
        <w:rPr>
          <w:b/>
          <w:bCs/>
          <w:sz w:val="28"/>
          <w:szCs w:val="28"/>
        </w:rPr>
        <w:t>VALUES</w:t>
      </w:r>
      <w:r>
        <w:rPr>
          <w:b/>
          <w:bCs/>
          <w:sz w:val="28"/>
          <w:szCs w:val="28"/>
        </w:rPr>
        <w:t>(</w:t>
      </w:r>
      <w:r w:rsidR="00C25AEF">
        <w:rPr>
          <w:b/>
          <w:bCs/>
          <w:i/>
          <w:sz w:val="28"/>
          <w:szCs w:val="28"/>
        </w:rPr>
        <w:t>value_attribute1, value_attribute2 …</w:t>
      </w:r>
      <w:r>
        <w:rPr>
          <w:b/>
          <w:bCs/>
          <w:i/>
          <w:sz w:val="28"/>
          <w:szCs w:val="28"/>
        </w:rPr>
        <w:t>)</w:t>
      </w:r>
      <w:r>
        <w:rPr>
          <w:b/>
          <w:bCs/>
          <w:sz w:val="28"/>
          <w:szCs w:val="28"/>
        </w:rPr>
        <w:t>;</w:t>
      </w:r>
    </w:p>
    <w:p w14:paraId="30329062" w14:textId="77777777" w:rsidR="00B80A8D" w:rsidRPr="00DC676F" w:rsidRDefault="00B80A8D" w:rsidP="00B80A8D">
      <w:pPr>
        <w:ind w:left="360"/>
        <w:rPr>
          <w:rFonts w:ascii="Monaco" w:eastAsia="Monaco" w:hAnsi="Monaco" w:cs="Monaco"/>
          <w:sz w:val="18"/>
          <w:szCs w:val="18"/>
        </w:rPr>
      </w:pPr>
    </w:p>
    <w:p w14:paraId="444BCD4C" w14:textId="77777777" w:rsidR="00B80A8D" w:rsidRPr="008559A0" w:rsidRDefault="00B80A8D" w:rsidP="00B80A8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</w:p>
    <w:p w14:paraId="6BBA1349" w14:textId="77777777" w:rsidR="000A5693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INSERT INTO pet VALUES ('</w:t>
      </w:r>
      <w:proofErr w:type="spellStart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Papito</w:t>
      </w:r>
      <w:proofErr w:type="spellEnd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', 'Clark', 'Chihuahua', 'm', '2007-09-30', NULL);</w:t>
      </w:r>
    </w:p>
    <w:p w14:paraId="459DB943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Query OK, 1 row affected (0.00 sec)</w:t>
      </w:r>
    </w:p>
    <w:p w14:paraId="0C49E6C6" w14:textId="77777777" w:rsidR="00B80A8D" w:rsidRPr="00DC676F" w:rsidRDefault="00B80A8D" w:rsidP="00B80A8D">
      <w:pPr>
        <w:spacing w:after="160" w:line="259" w:lineRule="auto"/>
        <w:jc w:val="center"/>
        <w:rPr>
          <w:bCs/>
          <w:sz w:val="22"/>
          <w:szCs w:val="28"/>
        </w:rPr>
      </w:pPr>
    </w:p>
    <w:p w14:paraId="3FABBA35" w14:textId="54E3A20E" w:rsidR="00B80A8D" w:rsidRDefault="001F7BAB" w:rsidP="00B80A8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erify the Inserted Data using SELECT command</w:t>
      </w:r>
    </w:p>
    <w:p w14:paraId="0F9CF509" w14:textId="137120DB" w:rsidR="001F7BAB" w:rsidRDefault="001F7BAB" w:rsidP="00B80A8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6062914" w14:textId="77777777" w:rsidR="001F7BAB" w:rsidRDefault="001F7BAB" w:rsidP="00B80A8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1"/>
          <w:szCs w:val="30"/>
          <w:lang w:eastAsia="en-US"/>
        </w:rPr>
      </w:pPr>
    </w:p>
    <w:p w14:paraId="38AD77FE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proofErr w:type="spellStart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ysql</w:t>
      </w:r>
      <w:proofErr w:type="spellEnd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&gt; SELECT * FROM pet;</w:t>
      </w:r>
    </w:p>
    <w:p w14:paraId="71E1202A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+-------+-----------+------+------------+-------+</w:t>
      </w:r>
    </w:p>
    <w:p w14:paraId="649BE3BE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name   | owner | species   | sex  | birth      | death |</w:t>
      </w:r>
    </w:p>
    <w:p w14:paraId="4B7CCCDC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+-------+-----------+------+------------+-------+</w:t>
      </w:r>
    </w:p>
    <w:p w14:paraId="0DCBEFCA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| </w:t>
      </w:r>
      <w:proofErr w:type="spellStart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Papito</w:t>
      </w:r>
      <w:proofErr w:type="spellEnd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 | Clark | Chihuahua | m    | 2007-09-30 | NULL  |</w:t>
      </w:r>
    </w:p>
    <w:p w14:paraId="63BAC005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+-------+-----------+------+------------+-------+</w:t>
      </w:r>
    </w:p>
    <w:p w14:paraId="0C5DBDEB" w14:textId="13B5221E" w:rsidR="00E01D47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1 row in set (0.01 sec)</w:t>
      </w:r>
    </w:p>
    <w:p w14:paraId="26EA9598" w14:textId="1079A0A5" w:rsidR="001F7BAB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</w:p>
    <w:p w14:paraId="691180A6" w14:textId="77777777" w:rsidR="001F7BAB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1F37826B" w14:textId="3BCCE547" w:rsidR="001F7BAB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erify the specific Inserted Data using WHERE command</w:t>
      </w:r>
    </w:p>
    <w:p w14:paraId="2F930376" w14:textId="77777777" w:rsidR="001F7BAB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35F88F5F" w14:textId="77777777" w:rsidR="001F7BAB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1"/>
          <w:szCs w:val="30"/>
          <w:lang w:eastAsia="en-US"/>
        </w:rPr>
      </w:pPr>
    </w:p>
    <w:p w14:paraId="3ACE61E1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proofErr w:type="spellStart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ysql</w:t>
      </w:r>
      <w:proofErr w:type="spellEnd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&gt; SELECT * FROM pet WHERE name = '</w:t>
      </w:r>
      <w:proofErr w:type="spellStart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Papito</w:t>
      </w:r>
      <w:proofErr w:type="spellEnd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';</w:t>
      </w:r>
    </w:p>
    <w:p w14:paraId="1A8DCFA1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+-------+-----------+------+------------+-------+</w:t>
      </w:r>
    </w:p>
    <w:p w14:paraId="4D6313A0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name   | owner | species   | sex  | birth      | death |</w:t>
      </w:r>
    </w:p>
    <w:p w14:paraId="6CF4CD8B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+-------+-----------+------+------------+-------+</w:t>
      </w:r>
    </w:p>
    <w:p w14:paraId="067E4755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| </w:t>
      </w:r>
      <w:proofErr w:type="spellStart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Papito</w:t>
      </w:r>
      <w:proofErr w:type="spellEnd"/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 | Clark | Chihuahua | m    | 2007-09-30 | NULL  |</w:t>
      </w:r>
    </w:p>
    <w:p w14:paraId="358348D8" w14:textId="77777777" w:rsidR="001F7BAB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+-------+-----------+------+------------+-------+</w:t>
      </w:r>
    </w:p>
    <w:p w14:paraId="251484CD" w14:textId="3C70D559" w:rsidR="0012635E" w:rsidRPr="00491A45" w:rsidRDefault="001F7BAB" w:rsidP="001F7BA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491A45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1 row in set (0.00 sec)</w:t>
      </w:r>
    </w:p>
    <w:p w14:paraId="6A503815" w14:textId="77777777" w:rsidR="00491A45" w:rsidRDefault="00491A45" w:rsidP="00491A45">
      <w:pPr>
        <w:spacing w:after="160" w:line="259" w:lineRule="auto"/>
        <w:rPr>
          <w:b/>
          <w:bCs/>
          <w:sz w:val="28"/>
          <w:szCs w:val="28"/>
        </w:rPr>
      </w:pPr>
    </w:p>
    <w:p w14:paraId="5874CFC6" w14:textId="6C2BE07E" w:rsidR="00491A45" w:rsidRDefault="00491A45" w:rsidP="00491A45">
      <w:pPr>
        <w:spacing w:after="160" w:line="259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s you can answer for submission:</w:t>
      </w:r>
    </w:p>
    <w:p w14:paraId="7E20A609" w14:textId="5843F17A" w:rsidR="007004BB" w:rsidRDefault="00491A45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Technical: What is the command for? Why would you use the command?</w:t>
      </w:r>
    </w:p>
    <w:p w14:paraId="4193B35B" w14:textId="3BBE0C8E" w:rsidR="00156E6B" w:rsidRDefault="00156E6B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Knowledge: Can you insert blank values? Why?</w:t>
      </w:r>
    </w:p>
    <w:p w14:paraId="6DAA7C4C" w14:textId="0CF02642" w:rsidR="00491A45" w:rsidRPr="000A5693" w:rsidRDefault="007004BB" w:rsidP="00A95FAD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Best practice: </w:t>
      </w:r>
      <w:r w:rsidR="00B078CF">
        <w:rPr>
          <w:bCs/>
          <w:sz w:val="28"/>
          <w:szCs w:val="28"/>
        </w:rPr>
        <w:t>Why is SELECT * not a good practice for queries?</w:t>
      </w:r>
      <w:r w:rsidR="00491A45">
        <w:rPr>
          <w:rFonts w:ascii="Monaco" w:eastAsiaTheme="minorHAnsi" w:hAnsi="Monaco" w:cs="Monaco"/>
          <w:color w:val="000000" w:themeColor="text1"/>
          <w:szCs w:val="30"/>
          <w:lang w:eastAsia="en-US"/>
        </w:rPr>
        <w:br w:type="page"/>
      </w:r>
    </w:p>
    <w:p w14:paraId="17D3C660" w14:textId="2A8084D2" w:rsidR="007F16E8" w:rsidRDefault="007F16E8" w:rsidP="007F16E8">
      <w:pPr>
        <w:jc w:val="center"/>
        <w:rPr>
          <w:b/>
          <w:bCs/>
          <w:sz w:val="28"/>
          <w:szCs w:val="28"/>
        </w:rPr>
      </w:pPr>
      <w:bookmarkStart w:id="3" w:name="_Hlk112638587"/>
      <w:r>
        <w:rPr>
          <w:b/>
          <w:bCs/>
          <w:sz w:val="28"/>
          <w:szCs w:val="28"/>
        </w:rPr>
        <w:t>Updating Data</w:t>
      </w:r>
    </w:p>
    <w:p w14:paraId="326E082C" w14:textId="77777777" w:rsidR="007F16E8" w:rsidRDefault="007F16E8" w:rsidP="007F16E8">
      <w:pPr>
        <w:rPr>
          <w:b/>
          <w:bCs/>
          <w:sz w:val="28"/>
          <w:szCs w:val="28"/>
        </w:rPr>
      </w:pPr>
    </w:p>
    <w:bookmarkEnd w:id="3"/>
    <w:p w14:paraId="423C5BC6" w14:textId="77777777" w:rsidR="007F16E8" w:rsidRDefault="007F16E8" w:rsidP="007F16E8">
      <w:pPr>
        <w:rPr>
          <w:b/>
          <w:bCs/>
          <w:sz w:val="28"/>
          <w:szCs w:val="28"/>
        </w:rPr>
      </w:pPr>
    </w:p>
    <w:p w14:paraId="209981F7" w14:textId="2155073C" w:rsidR="007F16E8" w:rsidRPr="002F06B3" w:rsidRDefault="007F16E8" w:rsidP="007F16E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yntax: </w:t>
      </w:r>
      <w:r w:rsidR="005F21A9">
        <w:rPr>
          <w:b/>
          <w:bCs/>
          <w:sz w:val="28"/>
          <w:szCs w:val="28"/>
        </w:rPr>
        <w:t>UPDATE</w:t>
      </w:r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i/>
          <w:sz w:val="28"/>
          <w:szCs w:val="28"/>
        </w:rPr>
        <w:t>table_name</w:t>
      </w:r>
      <w:proofErr w:type="spellEnd"/>
      <w:r>
        <w:rPr>
          <w:b/>
          <w:bCs/>
          <w:i/>
          <w:sz w:val="28"/>
          <w:szCs w:val="28"/>
        </w:rPr>
        <w:t xml:space="preserve"> </w:t>
      </w:r>
      <w:r w:rsidR="005F21A9">
        <w:rPr>
          <w:b/>
          <w:bCs/>
          <w:sz w:val="28"/>
          <w:szCs w:val="28"/>
        </w:rPr>
        <w:t xml:space="preserve">SET </w:t>
      </w:r>
      <w:r w:rsidR="005F21A9">
        <w:rPr>
          <w:b/>
          <w:bCs/>
          <w:i/>
          <w:sz w:val="28"/>
          <w:szCs w:val="28"/>
        </w:rPr>
        <w:t xml:space="preserve">column_name1 </w:t>
      </w:r>
      <w:r w:rsidR="005F21A9">
        <w:rPr>
          <w:b/>
          <w:bCs/>
          <w:sz w:val="28"/>
          <w:szCs w:val="28"/>
        </w:rPr>
        <w:t xml:space="preserve">= </w:t>
      </w:r>
      <w:r w:rsidR="006A508D">
        <w:rPr>
          <w:b/>
          <w:bCs/>
          <w:i/>
          <w:sz w:val="28"/>
          <w:szCs w:val="28"/>
        </w:rPr>
        <w:t>value</w:t>
      </w:r>
      <w:r w:rsidR="006A508D">
        <w:rPr>
          <w:b/>
          <w:bCs/>
          <w:sz w:val="28"/>
          <w:szCs w:val="28"/>
        </w:rPr>
        <w:t xml:space="preserve"> WHERE </w:t>
      </w:r>
      <w:r w:rsidR="006A508D">
        <w:rPr>
          <w:b/>
          <w:bCs/>
          <w:i/>
          <w:sz w:val="28"/>
          <w:szCs w:val="28"/>
        </w:rPr>
        <w:t>condition</w:t>
      </w:r>
      <w:r>
        <w:rPr>
          <w:b/>
          <w:bCs/>
          <w:sz w:val="28"/>
          <w:szCs w:val="28"/>
        </w:rPr>
        <w:t>;</w:t>
      </w:r>
    </w:p>
    <w:p w14:paraId="3C1B9BB3" w14:textId="77777777" w:rsidR="007F16E8" w:rsidRPr="005D34F4" w:rsidRDefault="007F16E8" w:rsidP="007F16E8">
      <w:pPr>
        <w:spacing w:after="160" w:line="259" w:lineRule="auto"/>
        <w:rPr>
          <w:rFonts w:ascii="Monaco" w:eastAsia="Monaco" w:hAnsi="Monaco" w:cs="Monaco"/>
          <w:b/>
          <w:sz w:val="18"/>
          <w:szCs w:val="18"/>
        </w:rPr>
      </w:pPr>
    </w:p>
    <w:p w14:paraId="68815A97" w14:textId="457D3CA7" w:rsidR="006A508D" w:rsidRPr="007F16E8" w:rsidRDefault="006A508D" w:rsidP="006A508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ab/>
      </w:r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UPDATE pet SET species = 'dog' WHERE name = '</w:t>
      </w:r>
      <w:proofErr w:type="spellStart"/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Papito</w:t>
      </w:r>
      <w:proofErr w:type="spellEnd"/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';</w:t>
      </w:r>
    </w:p>
    <w:p w14:paraId="13F3688E" w14:textId="77777777" w:rsidR="007F16E8" w:rsidRPr="00DC676F" w:rsidRDefault="007F16E8" w:rsidP="007F16E8">
      <w:pPr>
        <w:ind w:left="360"/>
        <w:rPr>
          <w:rFonts w:ascii="Monaco" w:eastAsia="Monaco" w:hAnsi="Monaco" w:cs="Monaco"/>
          <w:sz w:val="18"/>
          <w:szCs w:val="18"/>
        </w:rPr>
      </w:pPr>
    </w:p>
    <w:p w14:paraId="7BFEDCE9" w14:textId="77777777" w:rsidR="007F16E8" w:rsidRPr="00A95FAD" w:rsidRDefault="007F16E8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15"/>
          <w:szCs w:val="30"/>
          <w:lang w:eastAsia="en-US"/>
        </w:rPr>
      </w:pPr>
    </w:p>
    <w:p w14:paraId="438085C9" w14:textId="77777777" w:rsidR="007F16E8" w:rsidRPr="007F16E8" w:rsidRDefault="007F16E8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proofErr w:type="spellStart"/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ysql</w:t>
      </w:r>
      <w:proofErr w:type="spellEnd"/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&gt; UPDATE pet SET species = 'dog' WHERE name = '</w:t>
      </w:r>
      <w:proofErr w:type="spellStart"/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Papito</w:t>
      </w:r>
      <w:proofErr w:type="spellEnd"/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';</w:t>
      </w:r>
    </w:p>
    <w:p w14:paraId="34993661" w14:textId="77777777" w:rsidR="007F16E8" w:rsidRPr="007F16E8" w:rsidRDefault="007F16E8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Query OK, 1 row affected (0.01 sec)</w:t>
      </w:r>
    </w:p>
    <w:p w14:paraId="429680D0" w14:textId="74C7F037" w:rsidR="007F16E8" w:rsidRPr="007F16E8" w:rsidRDefault="007F16E8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Rows matched: 1  Changed: 1  Warnings: 0</w:t>
      </w:r>
    </w:p>
    <w:p w14:paraId="176C4B8E" w14:textId="77777777" w:rsidR="000E7383" w:rsidRDefault="000E7383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2D886D4" w14:textId="473D582B" w:rsidR="007F16E8" w:rsidRDefault="007F16E8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erify the Inserted Data using SELECT command</w:t>
      </w:r>
    </w:p>
    <w:p w14:paraId="67B92FA1" w14:textId="77777777" w:rsidR="007F16E8" w:rsidRDefault="007F16E8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466531AB" w14:textId="77777777" w:rsidR="007F16E8" w:rsidRDefault="007F16E8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1"/>
          <w:szCs w:val="30"/>
          <w:lang w:eastAsia="en-US"/>
        </w:rPr>
      </w:pPr>
    </w:p>
    <w:p w14:paraId="715262D8" w14:textId="77777777" w:rsidR="006B23C9" w:rsidRPr="006B23C9" w:rsidRDefault="006B23C9" w:rsidP="006B23C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  <w:proofErr w:type="spellStart"/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>mysql</w:t>
      </w:r>
      <w:proofErr w:type="spellEnd"/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>&gt; SELECT * FROM pet;</w:t>
      </w:r>
    </w:p>
    <w:p w14:paraId="00A6EEEF" w14:textId="77777777" w:rsidR="006B23C9" w:rsidRPr="006B23C9" w:rsidRDefault="006B23C9" w:rsidP="006B23C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>+--------+-------+---------+------+------------+-------+</w:t>
      </w:r>
    </w:p>
    <w:p w14:paraId="1F29010C" w14:textId="77777777" w:rsidR="006B23C9" w:rsidRPr="006B23C9" w:rsidRDefault="006B23C9" w:rsidP="006B23C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>| name   | owner | species | sex  | birth      | death |</w:t>
      </w:r>
    </w:p>
    <w:p w14:paraId="0319E203" w14:textId="77777777" w:rsidR="006B23C9" w:rsidRPr="006B23C9" w:rsidRDefault="006B23C9" w:rsidP="006B23C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>+--------+-------+---------+------+------------+-------+</w:t>
      </w:r>
    </w:p>
    <w:p w14:paraId="130031FF" w14:textId="77777777" w:rsidR="006B23C9" w:rsidRPr="006B23C9" w:rsidRDefault="006B23C9" w:rsidP="006B23C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 xml:space="preserve">| </w:t>
      </w:r>
      <w:proofErr w:type="spellStart"/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>Papito</w:t>
      </w:r>
      <w:proofErr w:type="spellEnd"/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 xml:space="preserve"> | Clark | dog     | m    | 2007-09-30 | NULL  |</w:t>
      </w:r>
    </w:p>
    <w:p w14:paraId="098AB582" w14:textId="77777777" w:rsidR="006B23C9" w:rsidRPr="006B23C9" w:rsidRDefault="006B23C9" w:rsidP="006B23C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>+--------+-------+---------+------+------------+-------+</w:t>
      </w:r>
    </w:p>
    <w:p w14:paraId="2961EEFE" w14:textId="77777777" w:rsidR="006B23C9" w:rsidRPr="006B23C9" w:rsidRDefault="006B23C9" w:rsidP="006B23C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  <w:r w:rsidRPr="006B23C9">
        <w:rPr>
          <w:rFonts w:ascii="Monaco" w:eastAsiaTheme="minorHAnsi" w:hAnsi="Monaco" w:cs="Monaco"/>
          <w:color w:val="000000" w:themeColor="text1"/>
          <w:szCs w:val="30"/>
          <w:lang w:eastAsia="en-US"/>
        </w:rPr>
        <w:t>1 row in set (0.00 sec)</w:t>
      </w:r>
    </w:p>
    <w:p w14:paraId="2D1A4F4B" w14:textId="77777777" w:rsidR="006B23C9" w:rsidRDefault="006B23C9" w:rsidP="006B23C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15C20A"/>
          <w:sz w:val="30"/>
          <w:szCs w:val="30"/>
          <w:lang w:eastAsia="en-US"/>
        </w:rPr>
      </w:pPr>
    </w:p>
    <w:p w14:paraId="702B48EA" w14:textId="77777777" w:rsidR="007F16E8" w:rsidRDefault="007F16E8" w:rsidP="007F16E8">
      <w:pPr>
        <w:spacing w:after="160" w:line="259" w:lineRule="auto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</w:p>
    <w:p w14:paraId="47991EC3" w14:textId="77777777" w:rsidR="007F16E8" w:rsidRDefault="007F16E8" w:rsidP="007F16E8">
      <w:pPr>
        <w:spacing w:after="160" w:line="259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s you can answer for submission:</w:t>
      </w:r>
    </w:p>
    <w:p w14:paraId="583DEC17" w14:textId="77777777" w:rsidR="007F16E8" w:rsidRDefault="007F16E8" w:rsidP="007F16E8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Technical: What is the command for? Why would you use the command?</w:t>
      </w:r>
    </w:p>
    <w:p w14:paraId="33280D38" w14:textId="0748AD76" w:rsidR="00AB4F8D" w:rsidRDefault="006A508D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Cs/>
          <w:sz w:val="28"/>
          <w:szCs w:val="28"/>
        </w:rPr>
      </w:pPr>
      <w:r>
        <w:rPr>
          <w:bCs/>
          <w:sz w:val="28"/>
          <w:szCs w:val="28"/>
        </w:rPr>
        <w:t>Knowledge</w:t>
      </w:r>
      <w:r w:rsidR="007F16E8">
        <w:rPr>
          <w:bCs/>
          <w:sz w:val="28"/>
          <w:szCs w:val="28"/>
        </w:rPr>
        <w:t xml:space="preserve">: </w:t>
      </w:r>
      <w:r>
        <w:rPr>
          <w:bCs/>
          <w:sz w:val="28"/>
          <w:szCs w:val="28"/>
        </w:rPr>
        <w:t>What happens when you use UPDATE while using a WHERE that satisfies multiple rows?</w:t>
      </w:r>
    </w:p>
    <w:p w14:paraId="0A332A6A" w14:textId="4CC769F1" w:rsidR="006402EC" w:rsidRDefault="00AB4F8D" w:rsidP="007F16E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Cs/>
          <w:sz w:val="28"/>
          <w:szCs w:val="28"/>
        </w:rPr>
      </w:pPr>
      <w:r>
        <w:rPr>
          <w:bCs/>
          <w:sz w:val="28"/>
          <w:szCs w:val="28"/>
        </w:rPr>
        <w:t>Knowledge: What happens when you use UPDATE without a WHERE clause?</w:t>
      </w:r>
    </w:p>
    <w:p w14:paraId="19383379" w14:textId="77777777" w:rsidR="006402EC" w:rsidRDefault="006402EC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3063B6E4" w14:textId="06BD3EE9" w:rsidR="006402EC" w:rsidRDefault="006402EC" w:rsidP="006402E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eleting Data</w:t>
      </w:r>
    </w:p>
    <w:p w14:paraId="7C6C2091" w14:textId="77777777" w:rsidR="006402EC" w:rsidRDefault="006402EC" w:rsidP="006402EC">
      <w:pPr>
        <w:rPr>
          <w:b/>
          <w:bCs/>
          <w:sz w:val="28"/>
          <w:szCs w:val="28"/>
        </w:rPr>
      </w:pPr>
    </w:p>
    <w:p w14:paraId="5B2A4F6A" w14:textId="77777777" w:rsidR="006402EC" w:rsidRDefault="006402EC" w:rsidP="006402EC">
      <w:pPr>
        <w:rPr>
          <w:b/>
          <w:bCs/>
          <w:sz w:val="28"/>
          <w:szCs w:val="28"/>
        </w:rPr>
      </w:pPr>
    </w:p>
    <w:p w14:paraId="01356F5A" w14:textId="65F350D6" w:rsidR="006402EC" w:rsidRPr="002F06B3" w:rsidRDefault="006402EC" w:rsidP="006402E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yntax: </w:t>
      </w:r>
      <w:r w:rsidR="00F66583">
        <w:rPr>
          <w:b/>
          <w:bCs/>
          <w:sz w:val="28"/>
          <w:szCs w:val="28"/>
        </w:rPr>
        <w:t>DELETE</w:t>
      </w:r>
      <w:r>
        <w:rPr>
          <w:b/>
          <w:bCs/>
          <w:sz w:val="28"/>
          <w:szCs w:val="28"/>
        </w:rPr>
        <w:t xml:space="preserve"> </w:t>
      </w:r>
      <w:r w:rsidR="00F66583">
        <w:rPr>
          <w:b/>
          <w:bCs/>
          <w:sz w:val="28"/>
          <w:szCs w:val="28"/>
        </w:rPr>
        <w:t xml:space="preserve">FROM </w:t>
      </w:r>
      <w:proofErr w:type="spellStart"/>
      <w:r>
        <w:rPr>
          <w:b/>
          <w:bCs/>
          <w:i/>
          <w:sz w:val="28"/>
          <w:szCs w:val="28"/>
        </w:rPr>
        <w:t>table_name</w:t>
      </w:r>
      <w:proofErr w:type="spellEnd"/>
      <w:r>
        <w:rPr>
          <w:b/>
          <w:bCs/>
          <w:i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WHERE </w:t>
      </w:r>
      <w:r>
        <w:rPr>
          <w:b/>
          <w:bCs/>
          <w:i/>
          <w:sz w:val="28"/>
          <w:szCs w:val="28"/>
        </w:rPr>
        <w:t>condition</w:t>
      </w:r>
      <w:r>
        <w:rPr>
          <w:b/>
          <w:bCs/>
          <w:sz w:val="28"/>
          <w:szCs w:val="28"/>
        </w:rPr>
        <w:t>;</w:t>
      </w:r>
    </w:p>
    <w:p w14:paraId="79FD7B00" w14:textId="77777777" w:rsidR="006402EC" w:rsidRPr="005D34F4" w:rsidRDefault="006402EC" w:rsidP="006402EC">
      <w:pPr>
        <w:spacing w:after="160" w:line="259" w:lineRule="auto"/>
        <w:rPr>
          <w:rFonts w:ascii="Monaco" w:eastAsia="Monaco" w:hAnsi="Monaco" w:cs="Monaco"/>
          <w:b/>
          <w:sz w:val="18"/>
          <w:szCs w:val="18"/>
        </w:rPr>
      </w:pPr>
    </w:p>
    <w:p w14:paraId="0C64AEC2" w14:textId="73ABC7B6" w:rsidR="006402EC" w:rsidRPr="007F16E8" w:rsidRDefault="006402EC" w:rsidP="006402E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ab/>
      </w:r>
      <w:r w:rsidR="00F66583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DELETE FROM</w:t>
      </w:r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 pet WHERE name = </w:t>
      </w:r>
      <w:r w:rsidR="00F66583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‘</w:t>
      </w:r>
      <w:proofErr w:type="spellStart"/>
      <w:r w:rsidR="00F66583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eowser</w:t>
      </w:r>
      <w:proofErr w:type="spellEnd"/>
      <w:r w:rsidR="00F66583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’</w:t>
      </w:r>
      <w:r w:rsidRPr="007F16E8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;</w:t>
      </w:r>
    </w:p>
    <w:p w14:paraId="0D90FBF5" w14:textId="77777777" w:rsidR="006402EC" w:rsidRPr="00DC676F" w:rsidRDefault="006402EC" w:rsidP="006402EC">
      <w:pPr>
        <w:ind w:left="360"/>
        <w:rPr>
          <w:rFonts w:ascii="Monaco" w:eastAsia="Monaco" w:hAnsi="Monaco" w:cs="Monaco"/>
          <w:sz w:val="18"/>
          <w:szCs w:val="18"/>
        </w:rPr>
      </w:pPr>
    </w:p>
    <w:p w14:paraId="00D4879F" w14:textId="77777777" w:rsidR="00F66583" w:rsidRDefault="00F66583" w:rsidP="00F6658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74637D08" w14:textId="3E5C18CD" w:rsidR="00F66583" w:rsidRDefault="00F66583" w:rsidP="00F6658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efore deleting</w:t>
      </w:r>
    </w:p>
    <w:p w14:paraId="6E303508" w14:textId="77777777" w:rsidR="00F66583" w:rsidRDefault="00F66583" w:rsidP="00F6658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029B3FDD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proofErr w:type="spellStart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ysql</w:t>
      </w:r>
      <w:proofErr w:type="spellEnd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&gt; SELECT * FROM pet;</w:t>
      </w:r>
    </w:p>
    <w:p w14:paraId="18EDB031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+-------+---------+------+------------+-------+</w:t>
      </w:r>
    </w:p>
    <w:p w14:paraId="718D1666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name    | owner | species | sex  | birth      | death |</w:t>
      </w:r>
    </w:p>
    <w:p w14:paraId="4CA14CA7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+-------+---------+------+------------+-------+</w:t>
      </w:r>
    </w:p>
    <w:p w14:paraId="63067769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| </w:t>
      </w:r>
      <w:proofErr w:type="spellStart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Papito</w:t>
      </w:r>
      <w:proofErr w:type="spellEnd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  | Clark | dog     | m    | 2007-09-30 | NULL  |</w:t>
      </w:r>
    </w:p>
    <w:p w14:paraId="0A1FE1B2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| </w:t>
      </w:r>
      <w:proofErr w:type="spellStart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eowser</w:t>
      </w:r>
      <w:proofErr w:type="spellEnd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 | Jason | cat     | f    | 2001-01-22 | NULL  |</w:t>
      </w:r>
    </w:p>
    <w:p w14:paraId="04222862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Dolly   | Jake  | sheep   | f    | 1990-04-15 | NULL  |</w:t>
      </w:r>
    </w:p>
    <w:p w14:paraId="2D73EC5A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+-------+---------+------+------------+-------+</w:t>
      </w:r>
    </w:p>
    <w:p w14:paraId="533F0DBD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3 rows in set (0.01 sec)</w:t>
      </w:r>
    </w:p>
    <w:p w14:paraId="197465F9" w14:textId="77777777" w:rsidR="006402EC" w:rsidRDefault="006402EC" w:rsidP="006402E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2178C2F2" w14:textId="09E6997A" w:rsidR="006402EC" w:rsidRDefault="00B20BB4" w:rsidP="006402E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ecuting the delete operations</w:t>
      </w:r>
    </w:p>
    <w:p w14:paraId="30DB8E50" w14:textId="77777777" w:rsidR="006402EC" w:rsidRDefault="006402EC" w:rsidP="006402E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sz w:val="28"/>
          <w:szCs w:val="28"/>
        </w:rPr>
      </w:pPr>
    </w:p>
    <w:p w14:paraId="06B38797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proofErr w:type="spellStart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ysql</w:t>
      </w:r>
      <w:proofErr w:type="spellEnd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&gt; DELETE FROM pet WHERE sex = 'm';</w:t>
      </w:r>
    </w:p>
    <w:p w14:paraId="30656FF7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Query OK, 1 row affected (0.01 sec)</w:t>
      </w:r>
    </w:p>
    <w:p w14:paraId="3E8534D7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</w:p>
    <w:p w14:paraId="1748FB58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proofErr w:type="spellStart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ysql</w:t>
      </w:r>
      <w:proofErr w:type="spellEnd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&gt; SELECT * FROM pet;</w:t>
      </w:r>
    </w:p>
    <w:p w14:paraId="65DF0D46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+-------+---------+------+------------+-------+</w:t>
      </w:r>
    </w:p>
    <w:p w14:paraId="390D1A03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name    | owner | species | sex  | birth      | death |</w:t>
      </w:r>
    </w:p>
    <w:p w14:paraId="46ABA7ED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+-------+---------+------+------------+-------+</w:t>
      </w:r>
    </w:p>
    <w:p w14:paraId="425609D6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| </w:t>
      </w:r>
      <w:proofErr w:type="spellStart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Meowser</w:t>
      </w:r>
      <w:proofErr w:type="spellEnd"/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 xml:space="preserve"> | Jason | cat     | f    | 2001-01-22 | NULL  |</w:t>
      </w:r>
    </w:p>
    <w:p w14:paraId="79C42F4E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| Dolly   | Jake  | sheep   | f    | 1990-04-15 | NULL  |</w:t>
      </w:r>
    </w:p>
    <w:p w14:paraId="7657B7FF" w14:textId="77777777" w:rsidR="00B20BB4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+---------+-------+---------+------+------------+-------+</w:t>
      </w:r>
    </w:p>
    <w:p w14:paraId="0F66021E" w14:textId="1E3AAACC" w:rsidR="006402EC" w:rsidRPr="00B20BB4" w:rsidRDefault="00B20BB4" w:rsidP="00B20BB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</w:pPr>
      <w:r w:rsidRPr="00B20BB4">
        <w:rPr>
          <w:rFonts w:ascii="Monaco" w:eastAsiaTheme="minorHAnsi" w:hAnsi="Monaco" w:cs="Monaco"/>
          <w:color w:val="000000" w:themeColor="text1"/>
          <w:sz w:val="20"/>
          <w:szCs w:val="30"/>
          <w:lang w:eastAsia="en-US"/>
        </w:rPr>
        <w:t>2 rows in set (0.00 sec)</w:t>
      </w:r>
    </w:p>
    <w:p w14:paraId="576BE3E8" w14:textId="77777777" w:rsidR="006402EC" w:rsidRDefault="006402EC" w:rsidP="006402EC">
      <w:pPr>
        <w:spacing w:after="160" w:line="259" w:lineRule="auto"/>
        <w:rPr>
          <w:rFonts w:ascii="Monaco" w:eastAsiaTheme="minorHAnsi" w:hAnsi="Monaco" w:cs="Monaco"/>
          <w:color w:val="000000" w:themeColor="text1"/>
          <w:szCs w:val="30"/>
          <w:lang w:eastAsia="en-US"/>
        </w:rPr>
      </w:pPr>
    </w:p>
    <w:p w14:paraId="61131F29" w14:textId="77777777" w:rsidR="006402EC" w:rsidRDefault="006402EC" w:rsidP="006402EC">
      <w:pPr>
        <w:spacing w:after="160" w:line="259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s you can answer for submission:</w:t>
      </w:r>
    </w:p>
    <w:p w14:paraId="359F469B" w14:textId="77777777" w:rsidR="006402EC" w:rsidRDefault="006402EC" w:rsidP="006402EC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Technical: What is the command for? Why would you use the command?</w:t>
      </w:r>
    </w:p>
    <w:p w14:paraId="3A647290" w14:textId="749FBC11" w:rsidR="006402EC" w:rsidRDefault="006402EC" w:rsidP="006402E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Knowledge: What happens when you use </w:t>
      </w:r>
      <w:r w:rsidR="00BE46FF">
        <w:rPr>
          <w:bCs/>
          <w:sz w:val="28"/>
          <w:szCs w:val="28"/>
        </w:rPr>
        <w:t>DELETE</w:t>
      </w:r>
      <w:r>
        <w:rPr>
          <w:bCs/>
          <w:sz w:val="28"/>
          <w:szCs w:val="28"/>
        </w:rPr>
        <w:t xml:space="preserve"> while using a WHERE that satisfies multiple rows?</w:t>
      </w:r>
    </w:p>
    <w:p w14:paraId="3A8BD861" w14:textId="646F4F2C" w:rsidR="006402EC" w:rsidRDefault="006402EC" w:rsidP="006402E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Knowledge: What happens when you use </w:t>
      </w:r>
      <w:r w:rsidR="00BE46FF">
        <w:rPr>
          <w:bCs/>
          <w:sz w:val="28"/>
          <w:szCs w:val="28"/>
        </w:rPr>
        <w:t>DELETE</w:t>
      </w:r>
      <w:r>
        <w:rPr>
          <w:bCs/>
          <w:sz w:val="28"/>
          <w:szCs w:val="28"/>
        </w:rPr>
        <w:t xml:space="preserve"> without a WHERE clause?</w:t>
      </w:r>
    </w:p>
    <w:p w14:paraId="021DD029" w14:textId="7F930D99" w:rsidR="005D0A23" w:rsidRDefault="005D0A23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547AC266" w14:textId="7E436801" w:rsidR="005D0A23" w:rsidRDefault="005D0A23" w:rsidP="00781F49">
      <w:pPr>
        <w:jc w:val="center"/>
        <w:rPr>
          <w:b/>
          <w:bCs/>
          <w:sz w:val="28"/>
          <w:szCs w:val="28"/>
        </w:rPr>
      </w:pPr>
      <w:bookmarkStart w:id="4" w:name="_Hlk112639845"/>
      <w:r>
        <w:rPr>
          <w:b/>
          <w:bCs/>
          <w:sz w:val="28"/>
          <w:szCs w:val="28"/>
        </w:rPr>
        <w:t>Build a new Database and Tables with Primary and Foreign Keys</w:t>
      </w:r>
    </w:p>
    <w:bookmarkEnd w:id="4"/>
    <w:p w14:paraId="04809EEC" w14:textId="77777777" w:rsidR="005D0A23" w:rsidRDefault="005D0A23" w:rsidP="005D0A23">
      <w:pPr>
        <w:rPr>
          <w:b/>
          <w:bCs/>
          <w:sz w:val="28"/>
          <w:szCs w:val="28"/>
        </w:rPr>
      </w:pPr>
    </w:p>
    <w:p w14:paraId="555D6B5F" w14:textId="24715A3A" w:rsidR="005D0A23" w:rsidRDefault="002946CC" w:rsidP="005D0A2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reate a schema called </w:t>
      </w:r>
      <w:proofErr w:type="spellStart"/>
      <w:r>
        <w:rPr>
          <w:b/>
          <w:bCs/>
          <w:i/>
          <w:sz w:val="28"/>
          <w:szCs w:val="28"/>
        </w:rPr>
        <w:t>donut_shop</w:t>
      </w:r>
      <w:proofErr w:type="spellEnd"/>
    </w:p>
    <w:p w14:paraId="2B9F3378" w14:textId="1586589D" w:rsidR="002946CC" w:rsidRDefault="002946CC" w:rsidP="005D0A23">
      <w:pPr>
        <w:rPr>
          <w:b/>
          <w:bCs/>
          <w:sz w:val="28"/>
          <w:szCs w:val="28"/>
        </w:rPr>
      </w:pPr>
    </w:p>
    <w:p w14:paraId="5E024697" w14:textId="7EA8A3F6" w:rsidR="002946CC" w:rsidRPr="002946CC" w:rsidRDefault="002946CC" w:rsidP="005D0A2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se the </w:t>
      </w:r>
      <w:proofErr w:type="spellStart"/>
      <w:r>
        <w:rPr>
          <w:b/>
          <w:bCs/>
          <w:i/>
          <w:sz w:val="28"/>
          <w:szCs w:val="28"/>
        </w:rPr>
        <w:t>donut_shop</w:t>
      </w:r>
      <w:proofErr w:type="spellEnd"/>
      <w:r>
        <w:rPr>
          <w:b/>
          <w:bCs/>
          <w:sz w:val="28"/>
          <w:szCs w:val="28"/>
        </w:rPr>
        <w:t xml:space="preserve"> database</w:t>
      </w:r>
    </w:p>
    <w:p w14:paraId="0C5D7446" w14:textId="77777777" w:rsidR="00A51C8B" w:rsidRDefault="00A51C8B" w:rsidP="005D0A23">
      <w:pPr>
        <w:spacing w:after="160" w:line="259" w:lineRule="auto"/>
        <w:rPr>
          <w:rFonts w:ascii="Monaco" w:eastAsia="Monaco" w:hAnsi="Monaco" w:cs="Monaco"/>
          <w:b/>
          <w:sz w:val="16"/>
          <w:szCs w:val="18"/>
        </w:rPr>
        <w:sectPr w:rsidR="00A51C8B" w:rsidSect="00A51C8B">
          <w:type w:val="continuous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7BECF8B8" w14:textId="77777777" w:rsidR="005D0A23" w:rsidRPr="00A51C8B" w:rsidRDefault="005D0A23" w:rsidP="005D0A23">
      <w:pPr>
        <w:spacing w:after="160" w:line="259" w:lineRule="auto"/>
        <w:rPr>
          <w:rFonts w:ascii="Verdana" w:eastAsia="Monaco" w:hAnsi="Verdana" w:cs="Monaco"/>
          <w:b/>
          <w:sz w:val="20"/>
          <w:szCs w:val="22"/>
        </w:rPr>
      </w:pPr>
    </w:p>
    <w:p w14:paraId="1BCD207E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CREATE TABLE Customer</w:t>
      </w:r>
    </w:p>
    <w:p w14:paraId="276430AE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(</w:t>
      </w:r>
    </w:p>
    <w:p w14:paraId="49AC51CF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CustomerID</w:t>
      </w:r>
      <w:proofErr w:type="spellEnd"/>
      <w:r w:rsidRPr="00A51C8B">
        <w:rPr>
          <w:rFonts w:ascii="Verdana" w:hAnsi="Verdana"/>
          <w:sz w:val="20"/>
          <w:szCs w:val="22"/>
        </w:rPr>
        <w:t xml:space="preserve"> INT NOT NULL AUTO_INCREMENT,</w:t>
      </w:r>
    </w:p>
    <w:p w14:paraId="72CB60CA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FirstName varchar(20) NOT NULL,</w:t>
      </w:r>
    </w:p>
    <w:p w14:paraId="7F4D297A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LastName varchar(20) NOT NULL,</w:t>
      </w:r>
    </w:p>
    <w:p w14:paraId="4E3D3683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StreetAddress</w:t>
      </w:r>
      <w:proofErr w:type="spellEnd"/>
      <w:r w:rsidRPr="00A51C8B">
        <w:rPr>
          <w:rFonts w:ascii="Verdana" w:hAnsi="Verdana"/>
          <w:sz w:val="20"/>
          <w:szCs w:val="22"/>
        </w:rPr>
        <w:t xml:space="preserve"> varchar(20) NOT NULL,</w:t>
      </w:r>
    </w:p>
    <w:p w14:paraId="1D612FE9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Apartment varchar(20) NOT NULL,</w:t>
      </w:r>
    </w:p>
    <w:p w14:paraId="3477BBD6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City varchar(20) NOT NULL,</w:t>
      </w:r>
    </w:p>
    <w:p w14:paraId="706DD170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State varchar(20) NOT NULL,</w:t>
      </w:r>
    </w:p>
    <w:p w14:paraId="4008A794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Zip varchar(7) NOT NULL,</w:t>
      </w:r>
    </w:p>
    <w:p w14:paraId="2711B634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HomePhone</w:t>
      </w:r>
      <w:proofErr w:type="spellEnd"/>
      <w:r w:rsidRPr="00A51C8B">
        <w:rPr>
          <w:rFonts w:ascii="Verdana" w:hAnsi="Verdana"/>
          <w:sz w:val="20"/>
          <w:szCs w:val="22"/>
        </w:rPr>
        <w:t xml:space="preserve"> varchar(14) NOT NULL,</w:t>
      </w:r>
    </w:p>
    <w:p w14:paraId="6D87AFC5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MobilePhone</w:t>
      </w:r>
      <w:proofErr w:type="spellEnd"/>
      <w:r w:rsidRPr="00A51C8B">
        <w:rPr>
          <w:rFonts w:ascii="Verdana" w:hAnsi="Verdana"/>
          <w:sz w:val="20"/>
          <w:szCs w:val="22"/>
        </w:rPr>
        <w:t xml:space="preserve"> varchar(14),</w:t>
      </w:r>
    </w:p>
    <w:p w14:paraId="096F1254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OtherPhone</w:t>
      </w:r>
      <w:proofErr w:type="spellEnd"/>
      <w:r w:rsidRPr="00A51C8B">
        <w:rPr>
          <w:rFonts w:ascii="Verdana" w:hAnsi="Verdana"/>
          <w:sz w:val="20"/>
          <w:szCs w:val="22"/>
        </w:rPr>
        <w:t xml:space="preserve"> varchar(14),</w:t>
      </w:r>
    </w:p>
    <w:p w14:paraId="051EDA70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PRIMARY KEY (</w:t>
      </w:r>
      <w:proofErr w:type="spellStart"/>
      <w:r w:rsidRPr="00A51C8B">
        <w:rPr>
          <w:rFonts w:ascii="Verdana" w:hAnsi="Verdana"/>
          <w:sz w:val="20"/>
          <w:szCs w:val="22"/>
        </w:rPr>
        <w:t>CustomerID</w:t>
      </w:r>
      <w:proofErr w:type="spellEnd"/>
      <w:r w:rsidRPr="00A51C8B">
        <w:rPr>
          <w:rFonts w:ascii="Verdana" w:hAnsi="Verdana"/>
          <w:sz w:val="20"/>
          <w:szCs w:val="22"/>
        </w:rPr>
        <w:t>)</w:t>
      </w:r>
    </w:p>
    <w:p w14:paraId="0BAEBDD4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);</w:t>
      </w:r>
    </w:p>
    <w:p w14:paraId="49B517E6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</w:p>
    <w:p w14:paraId="4362C100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CREATE TABLE Invoice</w:t>
      </w:r>
    </w:p>
    <w:p w14:paraId="3E92ECCD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(</w:t>
      </w:r>
    </w:p>
    <w:p w14:paraId="2593391C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DonutOrderID</w:t>
      </w:r>
      <w:proofErr w:type="spellEnd"/>
      <w:r w:rsidRPr="00A51C8B">
        <w:rPr>
          <w:rFonts w:ascii="Verdana" w:hAnsi="Verdana"/>
          <w:sz w:val="20"/>
          <w:szCs w:val="22"/>
        </w:rPr>
        <w:t xml:space="preserve"> INT NOT NULL AUTO_INCREMENT,</w:t>
      </w:r>
    </w:p>
    <w:p w14:paraId="1C02A956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CustomerID</w:t>
      </w:r>
      <w:proofErr w:type="spellEnd"/>
      <w:r w:rsidRPr="00A51C8B">
        <w:rPr>
          <w:rFonts w:ascii="Verdana" w:hAnsi="Verdana"/>
          <w:sz w:val="20"/>
          <w:szCs w:val="22"/>
        </w:rPr>
        <w:t xml:space="preserve"> INT NOT NULL,</w:t>
      </w:r>
    </w:p>
    <w:p w14:paraId="2D270AA1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OrderDate</w:t>
      </w:r>
      <w:proofErr w:type="spellEnd"/>
      <w:r w:rsidRPr="00A51C8B">
        <w:rPr>
          <w:rFonts w:ascii="Verdana" w:hAnsi="Verdana"/>
          <w:sz w:val="20"/>
          <w:szCs w:val="22"/>
        </w:rPr>
        <w:t xml:space="preserve"> Date NOT NULL,</w:t>
      </w:r>
    </w:p>
    <w:p w14:paraId="4DCF99C7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Notes varchar(255),</w:t>
      </w:r>
    </w:p>
    <w:p w14:paraId="304B5896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PRIMARY KEY (</w:t>
      </w:r>
      <w:proofErr w:type="spellStart"/>
      <w:r w:rsidRPr="00A51C8B">
        <w:rPr>
          <w:rFonts w:ascii="Verdana" w:hAnsi="Verdana"/>
          <w:sz w:val="20"/>
          <w:szCs w:val="22"/>
        </w:rPr>
        <w:t>DonutOrderID</w:t>
      </w:r>
      <w:proofErr w:type="spellEnd"/>
      <w:r w:rsidRPr="00A51C8B">
        <w:rPr>
          <w:rFonts w:ascii="Verdana" w:hAnsi="Verdana"/>
          <w:sz w:val="20"/>
          <w:szCs w:val="22"/>
        </w:rPr>
        <w:t>),</w:t>
      </w:r>
    </w:p>
    <w:p w14:paraId="55923E8B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FOREIGN KEY (</w:t>
      </w:r>
      <w:proofErr w:type="spellStart"/>
      <w:r w:rsidRPr="00A51C8B">
        <w:rPr>
          <w:rFonts w:ascii="Verdana" w:hAnsi="Verdana"/>
          <w:sz w:val="20"/>
          <w:szCs w:val="22"/>
        </w:rPr>
        <w:t>CustomerID</w:t>
      </w:r>
      <w:proofErr w:type="spellEnd"/>
      <w:r w:rsidRPr="00A51C8B">
        <w:rPr>
          <w:rFonts w:ascii="Verdana" w:hAnsi="Verdana"/>
          <w:sz w:val="20"/>
          <w:szCs w:val="22"/>
        </w:rPr>
        <w:t>) REFERENCES Customer (</w:t>
      </w:r>
      <w:proofErr w:type="spellStart"/>
      <w:r w:rsidRPr="00A51C8B">
        <w:rPr>
          <w:rFonts w:ascii="Verdana" w:hAnsi="Verdana"/>
          <w:sz w:val="20"/>
          <w:szCs w:val="22"/>
        </w:rPr>
        <w:t>CustomerID</w:t>
      </w:r>
      <w:proofErr w:type="spellEnd"/>
      <w:r w:rsidRPr="00A51C8B">
        <w:rPr>
          <w:rFonts w:ascii="Verdana" w:hAnsi="Verdana"/>
          <w:sz w:val="20"/>
          <w:szCs w:val="22"/>
        </w:rPr>
        <w:t xml:space="preserve"> )</w:t>
      </w:r>
    </w:p>
    <w:p w14:paraId="66764258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);</w:t>
      </w:r>
    </w:p>
    <w:p w14:paraId="61DC20BA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</w:p>
    <w:p w14:paraId="54E07BF3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CREATE TABLE Donut</w:t>
      </w:r>
    </w:p>
    <w:p w14:paraId="43000733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(</w:t>
      </w:r>
    </w:p>
    <w:p w14:paraId="7320F4E8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DonutID</w:t>
      </w:r>
      <w:proofErr w:type="spellEnd"/>
      <w:r w:rsidRPr="00A51C8B">
        <w:rPr>
          <w:rFonts w:ascii="Verdana" w:hAnsi="Verdana"/>
          <w:sz w:val="20"/>
          <w:szCs w:val="22"/>
        </w:rPr>
        <w:t xml:space="preserve"> INT NOT NULL AUTO_INCREMENT,</w:t>
      </w:r>
    </w:p>
    <w:p w14:paraId="52607020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DonutName</w:t>
      </w:r>
      <w:proofErr w:type="spellEnd"/>
      <w:r w:rsidRPr="00A51C8B">
        <w:rPr>
          <w:rFonts w:ascii="Verdana" w:hAnsi="Verdana"/>
          <w:sz w:val="20"/>
          <w:szCs w:val="22"/>
        </w:rPr>
        <w:t xml:space="preserve"> varchar(20) NOT NULL,</w:t>
      </w:r>
    </w:p>
    <w:p w14:paraId="58BA619A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Description varchar(30) NOT NULL,</w:t>
      </w:r>
    </w:p>
    <w:p w14:paraId="013F32F5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UnitPrice</w:t>
      </w:r>
      <w:proofErr w:type="spellEnd"/>
      <w:r w:rsidRPr="00A51C8B">
        <w:rPr>
          <w:rFonts w:ascii="Verdana" w:hAnsi="Verdana"/>
          <w:sz w:val="20"/>
          <w:szCs w:val="22"/>
        </w:rPr>
        <w:t xml:space="preserve"> decimal(5,2) NOT NULL,</w:t>
      </w:r>
    </w:p>
    <w:p w14:paraId="70928498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PRIMARY KEY (</w:t>
      </w:r>
      <w:proofErr w:type="spellStart"/>
      <w:r w:rsidRPr="00A51C8B">
        <w:rPr>
          <w:rFonts w:ascii="Verdana" w:hAnsi="Verdana"/>
          <w:sz w:val="20"/>
          <w:szCs w:val="22"/>
        </w:rPr>
        <w:t>DonutID</w:t>
      </w:r>
      <w:proofErr w:type="spellEnd"/>
      <w:r w:rsidRPr="00A51C8B">
        <w:rPr>
          <w:rFonts w:ascii="Verdana" w:hAnsi="Verdana"/>
          <w:sz w:val="20"/>
          <w:szCs w:val="22"/>
        </w:rPr>
        <w:t>)</w:t>
      </w:r>
    </w:p>
    <w:p w14:paraId="3FF59FC6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);</w:t>
      </w:r>
    </w:p>
    <w:p w14:paraId="4CFF4B2A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</w:p>
    <w:p w14:paraId="78F37B19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 xml:space="preserve">CREATE TABLE </w:t>
      </w:r>
      <w:proofErr w:type="spellStart"/>
      <w:r w:rsidRPr="00A51C8B">
        <w:rPr>
          <w:rFonts w:ascii="Verdana" w:hAnsi="Verdana"/>
          <w:sz w:val="20"/>
          <w:szCs w:val="22"/>
        </w:rPr>
        <w:t>InvoiceLineItem</w:t>
      </w:r>
      <w:proofErr w:type="spellEnd"/>
    </w:p>
    <w:p w14:paraId="2FC65D0D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(</w:t>
      </w:r>
    </w:p>
    <w:p w14:paraId="67EC9602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DonutOrderID</w:t>
      </w:r>
      <w:proofErr w:type="spellEnd"/>
      <w:r w:rsidRPr="00A51C8B">
        <w:rPr>
          <w:rFonts w:ascii="Verdana" w:hAnsi="Verdana"/>
          <w:sz w:val="20"/>
          <w:szCs w:val="22"/>
        </w:rPr>
        <w:t xml:space="preserve"> INT NOT NULL,</w:t>
      </w:r>
    </w:p>
    <w:p w14:paraId="7A43C635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proofErr w:type="spellStart"/>
      <w:r w:rsidRPr="00A51C8B">
        <w:rPr>
          <w:rFonts w:ascii="Verdana" w:hAnsi="Verdana"/>
          <w:sz w:val="20"/>
          <w:szCs w:val="22"/>
        </w:rPr>
        <w:t>DonutID</w:t>
      </w:r>
      <w:proofErr w:type="spellEnd"/>
      <w:r w:rsidRPr="00A51C8B">
        <w:rPr>
          <w:rFonts w:ascii="Verdana" w:hAnsi="Verdana"/>
          <w:sz w:val="20"/>
          <w:szCs w:val="22"/>
        </w:rPr>
        <w:t xml:space="preserve"> INT NOT NULL,</w:t>
      </w:r>
    </w:p>
    <w:p w14:paraId="1517C649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Qty INT NOT NULL,</w:t>
      </w:r>
    </w:p>
    <w:p w14:paraId="4C1E88B4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PRIMARY KEY (</w:t>
      </w:r>
      <w:proofErr w:type="spellStart"/>
      <w:r w:rsidRPr="00A51C8B">
        <w:rPr>
          <w:rFonts w:ascii="Verdana" w:hAnsi="Verdana"/>
          <w:sz w:val="20"/>
          <w:szCs w:val="22"/>
        </w:rPr>
        <w:t>DonutOrderID,DonutID</w:t>
      </w:r>
      <w:proofErr w:type="spellEnd"/>
      <w:r w:rsidRPr="00A51C8B">
        <w:rPr>
          <w:rFonts w:ascii="Verdana" w:hAnsi="Verdana"/>
          <w:sz w:val="20"/>
          <w:szCs w:val="22"/>
        </w:rPr>
        <w:t>),</w:t>
      </w:r>
    </w:p>
    <w:p w14:paraId="4A6F4558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FOREIGN KEY (</w:t>
      </w:r>
      <w:proofErr w:type="spellStart"/>
      <w:r w:rsidRPr="00A51C8B">
        <w:rPr>
          <w:rFonts w:ascii="Verdana" w:hAnsi="Verdana"/>
          <w:sz w:val="20"/>
          <w:szCs w:val="22"/>
        </w:rPr>
        <w:t>DonutOrderID</w:t>
      </w:r>
      <w:proofErr w:type="spellEnd"/>
      <w:r w:rsidRPr="00A51C8B">
        <w:rPr>
          <w:rFonts w:ascii="Verdana" w:hAnsi="Verdana"/>
          <w:sz w:val="20"/>
          <w:szCs w:val="22"/>
        </w:rPr>
        <w:t>) REFERENCES Invoice (</w:t>
      </w:r>
      <w:proofErr w:type="spellStart"/>
      <w:r w:rsidRPr="00A51C8B">
        <w:rPr>
          <w:rFonts w:ascii="Verdana" w:hAnsi="Verdana"/>
          <w:sz w:val="20"/>
          <w:szCs w:val="22"/>
        </w:rPr>
        <w:t>DonutOrderID</w:t>
      </w:r>
      <w:proofErr w:type="spellEnd"/>
      <w:r w:rsidRPr="00A51C8B">
        <w:rPr>
          <w:rFonts w:ascii="Verdana" w:hAnsi="Verdana"/>
          <w:sz w:val="20"/>
          <w:szCs w:val="22"/>
        </w:rPr>
        <w:t>) ,</w:t>
      </w:r>
    </w:p>
    <w:p w14:paraId="29C426A6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FOREIGN KEY (</w:t>
      </w:r>
      <w:proofErr w:type="spellStart"/>
      <w:r w:rsidRPr="00A51C8B">
        <w:rPr>
          <w:rFonts w:ascii="Verdana" w:hAnsi="Verdana"/>
          <w:sz w:val="20"/>
          <w:szCs w:val="22"/>
        </w:rPr>
        <w:t>DonutID</w:t>
      </w:r>
      <w:proofErr w:type="spellEnd"/>
      <w:r w:rsidRPr="00A51C8B">
        <w:rPr>
          <w:rFonts w:ascii="Verdana" w:hAnsi="Verdana"/>
          <w:sz w:val="20"/>
          <w:szCs w:val="22"/>
        </w:rPr>
        <w:t>) REFERENCES Donut (</w:t>
      </w:r>
      <w:proofErr w:type="spellStart"/>
      <w:r w:rsidRPr="00A51C8B">
        <w:rPr>
          <w:rFonts w:ascii="Verdana" w:hAnsi="Verdana"/>
          <w:sz w:val="20"/>
          <w:szCs w:val="22"/>
        </w:rPr>
        <w:t>DonutID</w:t>
      </w:r>
      <w:proofErr w:type="spellEnd"/>
      <w:r w:rsidRPr="00A51C8B">
        <w:rPr>
          <w:rFonts w:ascii="Verdana" w:hAnsi="Verdana"/>
          <w:sz w:val="20"/>
          <w:szCs w:val="22"/>
        </w:rPr>
        <w:t xml:space="preserve"> )</w:t>
      </w:r>
    </w:p>
    <w:p w14:paraId="650B7470" w14:textId="77777777" w:rsidR="00B91595" w:rsidRPr="00A51C8B" w:rsidRDefault="00B91595" w:rsidP="00B91595">
      <w:pPr>
        <w:pStyle w:val="ListParagraph"/>
        <w:rPr>
          <w:rFonts w:ascii="Verdana" w:hAnsi="Verdana"/>
          <w:sz w:val="20"/>
          <w:szCs w:val="22"/>
        </w:rPr>
      </w:pPr>
      <w:r w:rsidRPr="00A51C8B">
        <w:rPr>
          <w:rFonts w:ascii="Verdana" w:hAnsi="Verdana"/>
          <w:sz w:val="20"/>
          <w:szCs w:val="22"/>
        </w:rPr>
        <w:t>);</w:t>
      </w:r>
    </w:p>
    <w:p w14:paraId="7842477D" w14:textId="77777777" w:rsidR="00A51C8B" w:rsidRDefault="00A51C8B" w:rsidP="00B9159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Cs/>
          <w:sz w:val="28"/>
          <w:szCs w:val="28"/>
        </w:rPr>
        <w:sectPr w:rsidR="00A51C8B" w:rsidSect="00A51C8B">
          <w:type w:val="continuous"/>
          <w:pgSz w:w="12240" w:h="15840" w:code="1"/>
          <w:pgMar w:top="1440" w:right="1440" w:bottom="1440" w:left="1440" w:header="720" w:footer="720" w:gutter="0"/>
          <w:pgNumType w:start="1"/>
          <w:cols w:num="2" w:space="720"/>
          <w:docGrid w:linePitch="326"/>
        </w:sectPr>
      </w:pPr>
    </w:p>
    <w:p w14:paraId="477D9840" w14:textId="5B4B9450" w:rsidR="00AB4F8D" w:rsidRDefault="00AB4F8D" w:rsidP="00B9159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Cs/>
          <w:sz w:val="28"/>
          <w:szCs w:val="28"/>
        </w:rPr>
      </w:pPr>
    </w:p>
    <w:p w14:paraId="4C45DC1F" w14:textId="4770208D" w:rsidR="00B91595" w:rsidRPr="002946CC" w:rsidRDefault="00B91595" w:rsidP="00B9159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how the tables of the database</w:t>
      </w:r>
    </w:p>
    <w:p w14:paraId="5B002F65" w14:textId="77777777" w:rsidR="00781F49" w:rsidRDefault="00781F49" w:rsidP="00781F49">
      <w:pPr>
        <w:spacing w:after="160" w:line="259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s you can answer for submission:</w:t>
      </w:r>
    </w:p>
    <w:p w14:paraId="70619CB4" w14:textId="77777777" w:rsidR="001E46AD" w:rsidRDefault="00781F49" w:rsidP="00781F49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Technical: What is the command for? Why would you use the command?</w:t>
      </w:r>
    </w:p>
    <w:p w14:paraId="6AED5FE3" w14:textId="5F26BB88" w:rsidR="00781F49" w:rsidRPr="00AB4F8D" w:rsidRDefault="00781F49" w:rsidP="00A51C8B">
      <w:pPr>
        <w:spacing w:after="160" w:line="259" w:lineRule="auto"/>
        <w:rPr>
          <w:bCs/>
          <w:sz w:val="28"/>
          <w:szCs w:val="28"/>
        </w:rPr>
      </w:pPr>
      <w:r>
        <w:rPr>
          <w:bCs/>
          <w:sz w:val="28"/>
          <w:szCs w:val="28"/>
        </w:rPr>
        <w:t>Knowledge: What’s the use of REFERENCES? Why do you need it?</w:t>
      </w:r>
    </w:p>
    <w:sectPr w:rsidR="00781F49" w:rsidRPr="00AB4F8D" w:rsidSect="00A51C8B"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D7F05" w14:textId="77777777" w:rsidR="001A5B72" w:rsidRDefault="001A5B72">
      <w:r>
        <w:separator/>
      </w:r>
    </w:p>
  </w:endnote>
  <w:endnote w:type="continuationSeparator" w:id="0">
    <w:p w14:paraId="5ABFA0B0" w14:textId="77777777" w:rsidR="001A5B72" w:rsidRDefault="001A5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onaco">
    <w:altName w:val="Calibri"/>
    <w:charset w:val="4D"/>
    <w:family w:val="auto"/>
    <w:pitch w:val="variable"/>
    <w:sig w:usb0="A00002FF" w:usb1="500039FB" w:usb2="00000000" w:usb3="00000000" w:csb0="00000197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12AA89" w14:textId="77777777" w:rsidR="00160646" w:rsidRDefault="00DE16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9252302" w14:textId="77777777" w:rsidR="00160646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25B3E" w14:textId="77777777" w:rsidR="001A5B72" w:rsidRDefault="001A5B72">
      <w:r>
        <w:separator/>
      </w:r>
    </w:p>
  </w:footnote>
  <w:footnote w:type="continuationSeparator" w:id="0">
    <w:p w14:paraId="3F91458F" w14:textId="77777777" w:rsidR="001A5B72" w:rsidRDefault="001A5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174D7" w14:textId="77777777" w:rsidR="005F37B2" w:rsidRDefault="00000000">
    <w:pPr>
      <w:pStyle w:val="Header"/>
    </w:pPr>
  </w:p>
  <w:p w14:paraId="451C30B3" w14:textId="77777777" w:rsidR="005F37B2" w:rsidRDefault="00000000"/>
  <w:p w14:paraId="65851FA3" w14:textId="77777777" w:rsidR="00C15DC6" w:rsidRDefault="00DE16D3"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3536F16" wp14:editId="52D9543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6192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409ECF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6B23" w14:textId="77777777" w:rsidR="00160646" w:rsidRDefault="00DE16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7</w:t>
    </w:r>
    <w:r>
      <w:fldChar w:fldCharType="end"/>
    </w:r>
  </w:p>
  <w:p w14:paraId="7D55D36F" w14:textId="77777777" w:rsidR="00160646" w:rsidRDefault="00000000">
    <w:pPr>
      <w:ind w:right="360"/>
    </w:pPr>
  </w:p>
  <w:p w14:paraId="609D5297" w14:textId="77777777" w:rsidR="00160646" w:rsidRDefault="00000000"/>
  <w:p w14:paraId="0E766212" w14:textId="77777777" w:rsidR="00C15DC6" w:rsidRDefault="00DE16D3"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67FB44A" wp14:editId="1C34689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7216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0D98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85F3B" w14:textId="77777777" w:rsidR="005F37B2" w:rsidRDefault="00000000">
    <w:pPr>
      <w:pStyle w:val="Header"/>
    </w:pPr>
  </w:p>
  <w:p w14:paraId="56EA4C06" w14:textId="77777777" w:rsidR="005F37B2" w:rsidRDefault="00000000"/>
  <w:p w14:paraId="75736A1A" w14:textId="77777777" w:rsidR="00C15DC6" w:rsidRDefault="00DE16D3"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19CCC9C" wp14:editId="17624428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516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5B36E9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336A0"/>
    <w:multiLevelType w:val="hybridMultilevel"/>
    <w:tmpl w:val="A08CC3DE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3015C"/>
    <w:multiLevelType w:val="hybridMultilevel"/>
    <w:tmpl w:val="CC7A04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465FF6"/>
    <w:multiLevelType w:val="hybridMultilevel"/>
    <w:tmpl w:val="4492E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B7E35"/>
    <w:multiLevelType w:val="hybridMultilevel"/>
    <w:tmpl w:val="9B0A7118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32A66"/>
    <w:multiLevelType w:val="hybridMultilevel"/>
    <w:tmpl w:val="46580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15DA4"/>
    <w:multiLevelType w:val="hybridMultilevel"/>
    <w:tmpl w:val="22B84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91C84"/>
    <w:multiLevelType w:val="hybridMultilevel"/>
    <w:tmpl w:val="B9300A34"/>
    <w:lvl w:ilvl="0" w:tplc="3CA60A8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CC35E1"/>
    <w:multiLevelType w:val="hybridMultilevel"/>
    <w:tmpl w:val="9B0A7118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037DB"/>
    <w:multiLevelType w:val="hybridMultilevel"/>
    <w:tmpl w:val="71A8C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516EF6"/>
    <w:multiLevelType w:val="hybridMultilevel"/>
    <w:tmpl w:val="4F0CD8CE"/>
    <w:lvl w:ilvl="0" w:tplc="D9123082">
      <w:start w:val="1"/>
      <w:numFmt w:val="decimal"/>
      <w:lvlText w:val="%1."/>
      <w:lvlJc w:val="left"/>
      <w:pPr>
        <w:ind w:left="720" w:hanging="360"/>
      </w:pPr>
    </w:lvl>
    <w:lvl w:ilvl="1" w:tplc="6100DC52">
      <w:start w:val="1"/>
      <w:numFmt w:val="lowerLetter"/>
      <w:lvlText w:val="%2."/>
      <w:lvlJc w:val="left"/>
      <w:pPr>
        <w:ind w:left="1440" w:hanging="360"/>
      </w:pPr>
    </w:lvl>
    <w:lvl w:ilvl="2" w:tplc="D610B1B6">
      <w:start w:val="1"/>
      <w:numFmt w:val="lowerRoman"/>
      <w:lvlText w:val="%3."/>
      <w:lvlJc w:val="right"/>
      <w:pPr>
        <w:ind w:left="2160" w:hanging="180"/>
      </w:pPr>
    </w:lvl>
    <w:lvl w:ilvl="3" w:tplc="1E82A75E">
      <w:start w:val="1"/>
      <w:numFmt w:val="decimal"/>
      <w:lvlText w:val="%4."/>
      <w:lvlJc w:val="left"/>
      <w:pPr>
        <w:ind w:left="2880" w:hanging="360"/>
      </w:pPr>
    </w:lvl>
    <w:lvl w:ilvl="4" w:tplc="5BD46A8A">
      <w:start w:val="1"/>
      <w:numFmt w:val="lowerLetter"/>
      <w:lvlText w:val="%5."/>
      <w:lvlJc w:val="left"/>
      <w:pPr>
        <w:ind w:left="3600" w:hanging="360"/>
      </w:pPr>
    </w:lvl>
    <w:lvl w:ilvl="5" w:tplc="8B104EB6">
      <w:start w:val="1"/>
      <w:numFmt w:val="lowerRoman"/>
      <w:lvlText w:val="%6."/>
      <w:lvlJc w:val="right"/>
      <w:pPr>
        <w:ind w:left="4320" w:hanging="180"/>
      </w:pPr>
    </w:lvl>
    <w:lvl w:ilvl="6" w:tplc="ED80F298">
      <w:start w:val="1"/>
      <w:numFmt w:val="decimal"/>
      <w:lvlText w:val="%7."/>
      <w:lvlJc w:val="left"/>
      <w:pPr>
        <w:ind w:left="5040" w:hanging="360"/>
      </w:pPr>
    </w:lvl>
    <w:lvl w:ilvl="7" w:tplc="71D0D5B2">
      <w:start w:val="1"/>
      <w:numFmt w:val="lowerLetter"/>
      <w:lvlText w:val="%8."/>
      <w:lvlJc w:val="left"/>
      <w:pPr>
        <w:ind w:left="5760" w:hanging="360"/>
      </w:pPr>
    </w:lvl>
    <w:lvl w:ilvl="8" w:tplc="9656FD4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092D6D"/>
    <w:multiLevelType w:val="hybridMultilevel"/>
    <w:tmpl w:val="4F0CD8CE"/>
    <w:lvl w:ilvl="0" w:tplc="D9123082">
      <w:start w:val="1"/>
      <w:numFmt w:val="decimal"/>
      <w:lvlText w:val="%1."/>
      <w:lvlJc w:val="left"/>
      <w:pPr>
        <w:ind w:left="720" w:hanging="360"/>
      </w:pPr>
    </w:lvl>
    <w:lvl w:ilvl="1" w:tplc="6100DC52">
      <w:start w:val="1"/>
      <w:numFmt w:val="lowerLetter"/>
      <w:lvlText w:val="%2."/>
      <w:lvlJc w:val="left"/>
      <w:pPr>
        <w:ind w:left="1440" w:hanging="360"/>
      </w:pPr>
    </w:lvl>
    <w:lvl w:ilvl="2" w:tplc="D610B1B6">
      <w:start w:val="1"/>
      <w:numFmt w:val="lowerRoman"/>
      <w:lvlText w:val="%3."/>
      <w:lvlJc w:val="right"/>
      <w:pPr>
        <w:ind w:left="2160" w:hanging="180"/>
      </w:pPr>
    </w:lvl>
    <w:lvl w:ilvl="3" w:tplc="1E82A75E">
      <w:start w:val="1"/>
      <w:numFmt w:val="decimal"/>
      <w:lvlText w:val="%4."/>
      <w:lvlJc w:val="left"/>
      <w:pPr>
        <w:ind w:left="2880" w:hanging="360"/>
      </w:pPr>
    </w:lvl>
    <w:lvl w:ilvl="4" w:tplc="5BD46A8A">
      <w:start w:val="1"/>
      <w:numFmt w:val="lowerLetter"/>
      <w:lvlText w:val="%5."/>
      <w:lvlJc w:val="left"/>
      <w:pPr>
        <w:ind w:left="3600" w:hanging="360"/>
      </w:pPr>
    </w:lvl>
    <w:lvl w:ilvl="5" w:tplc="8B104EB6">
      <w:start w:val="1"/>
      <w:numFmt w:val="lowerRoman"/>
      <w:lvlText w:val="%6."/>
      <w:lvlJc w:val="right"/>
      <w:pPr>
        <w:ind w:left="4320" w:hanging="180"/>
      </w:pPr>
    </w:lvl>
    <w:lvl w:ilvl="6" w:tplc="ED80F298">
      <w:start w:val="1"/>
      <w:numFmt w:val="decimal"/>
      <w:lvlText w:val="%7."/>
      <w:lvlJc w:val="left"/>
      <w:pPr>
        <w:ind w:left="5040" w:hanging="360"/>
      </w:pPr>
    </w:lvl>
    <w:lvl w:ilvl="7" w:tplc="71D0D5B2">
      <w:start w:val="1"/>
      <w:numFmt w:val="lowerLetter"/>
      <w:lvlText w:val="%8."/>
      <w:lvlJc w:val="left"/>
      <w:pPr>
        <w:ind w:left="5760" w:hanging="360"/>
      </w:pPr>
    </w:lvl>
    <w:lvl w:ilvl="8" w:tplc="9656FD4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3091A"/>
    <w:multiLevelType w:val="hybridMultilevel"/>
    <w:tmpl w:val="38E63F6C"/>
    <w:lvl w:ilvl="0" w:tplc="3228813A">
      <w:start w:val="1"/>
      <w:numFmt w:val="decimal"/>
      <w:lvlText w:val="%1)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5752FD"/>
    <w:multiLevelType w:val="hybridMultilevel"/>
    <w:tmpl w:val="811C7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4136EE"/>
    <w:multiLevelType w:val="hybridMultilevel"/>
    <w:tmpl w:val="29BEC3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875002"/>
    <w:multiLevelType w:val="hybridMultilevel"/>
    <w:tmpl w:val="9B0A7118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1953B0"/>
    <w:multiLevelType w:val="hybridMultilevel"/>
    <w:tmpl w:val="8F7867A0"/>
    <w:lvl w:ilvl="0" w:tplc="BCF0C632">
      <w:start w:val="1"/>
      <w:numFmt w:val="decimal"/>
      <w:lvlText w:val="%1."/>
      <w:lvlJc w:val="left"/>
      <w:pPr>
        <w:ind w:left="720" w:hanging="360"/>
      </w:pPr>
    </w:lvl>
    <w:lvl w:ilvl="1" w:tplc="1C16E1D6">
      <w:start w:val="1"/>
      <w:numFmt w:val="lowerLetter"/>
      <w:lvlText w:val="%2."/>
      <w:lvlJc w:val="left"/>
      <w:pPr>
        <w:ind w:left="1440" w:hanging="360"/>
      </w:pPr>
    </w:lvl>
    <w:lvl w:ilvl="2" w:tplc="5B728C34">
      <w:start w:val="1"/>
      <w:numFmt w:val="lowerRoman"/>
      <w:lvlText w:val="%3."/>
      <w:lvlJc w:val="right"/>
      <w:pPr>
        <w:ind w:left="2160" w:hanging="180"/>
      </w:pPr>
    </w:lvl>
    <w:lvl w:ilvl="3" w:tplc="139CCEA0">
      <w:start w:val="1"/>
      <w:numFmt w:val="decimal"/>
      <w:lvlText w:val="%4."/>
      <w:lvlJc w:val="left"/>
      <w:pPr>
        <w:ind w:left="2880" w:hanging="360"/>
      </w:pPr>
    </w:lvl>
    <w:lvl w:ilvl="4" w:tplc="51DA6814">
      <w:start w:val="1"/>
      <w:numFmt w:val="lowerLetter"/>
      <w:lvlText w:val="%5."/>
      <w:lvlJc w:val="left"/>
      <w:pPr>
        <w:ind w:left="3600" w:hanging="360"/>
      </w:pPr>
    </w:lvl>
    <w:lvl w:ilvl="5" w:tplc="38AEED90">
      <w:start w:val="1"/>
      <w:numFmt w:val="lowerRoman"/>
      <w:lvlText w:val="%6."/>
      <w:lvlJc w:val="right"/>
      <w:pPr>
        <w:ind w:left="4320" w:hanging="180"/>
      </w:pPr>
    </w:lvl>
    <w:lvl w:ilvl="6" w:tplc="448AE228">
      <w:start w:val="1"/>
      <w:numFmt w:val="decimal"/>
      <w:lvlText w:val="%7."/>
      <w:lvlJc w:val="left"/>
      <w:pPr>
        <w:ind w:left="5040" w:hanging="360"/>
      </w:pPr>
    </w:lvl>
    <w:lvl w:ilvl="7" w:tplc="AE9C2018">
      <w:start w:val="1"/>
      <w:numFmt w:val="lowerLetter"/>
      <w:lvlText w:val="%8."/>
      <w:lvlJc w:val="left"/>
      <w:pPr>
        <w:ind w:left="5760" w:hanging="360"/>
      </w:pPr>
    </w:lvl>
    <w:lvl w:ilvl="8" w:tplc="96108C3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EE7C1E"/>
    <w:multiLevelType w:val="hybridMultilevel"/>
    <w:tmpl w:val="CE181F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0E57AB"/>
    <w:multiLevelType w:val="hybridMultilevel"/>
    <w:tmpl w:val="FDDA3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33563D"/>
    <w:multiLevelType w:val="hybridMultilevel"/>
    <w:tmpl w:val="4F0CD8CE"/>
    <w:lvl w:ilvl="0" w:tplc="D9123082">
      <w:start w:val="1"/>
      <w:numFmt w:val="decimal"/>
      <w:lvlText w:val="%1."/>
      <w:lvlJc w:val="left"/>
      <w:pPr>
        <w:ind w:left="720" w:hanging="360"/>
      </w:pPr>
    </w:lvl>
    <w:lvl w:ilvl="1" w:tplc="6100DC52">
      <w:start w:val="1"/>
      <w:numFmt w:val="lowerLetter"/>
      <w:lvlText w:val="%2."/>
      <w:lvlJc w:val="left"/>
      <w:pPr>
        <w:ind w:left="1440" w:hanging="360"/>
      </w:pPr>
    </w:lvl>
    <w:lvl w:ilvl="2" w:tplc="D610B1B6">
      <w:start w:val="1"/>
      <w:numFmt w:val="lowerRoman"/>
      <w:lvlText w:val="%3."/>
      <w:lvlJc w:val="right"/>
      <w:pPr>
        <w:ind w:left="2160" w:hanging="180"/>
      </w:pPr>
    </w:lvl>
    <w:lvl w:ilvl="3" w:tplc="1E82A75E">
      <w:start w:val="1"/>
      <w:numFmt w:val="decimal"/>
      <w:lvlText w:val="%4."/>
      <w:lvlJc w:val="left"/>
      <w:pPr>
        <w:ind w:left="2880" w:hanging="360"/>
      </w:pPr>
    </w:lvl>
    <w:lvl w:ilvl="4" w:tplc="5BD46A8A">
      <w:start w:val="1"/>
      <w:numFmt w:val="lowerLetter"/>
      <w:lvlText w:val="%5."/>
      <w:lvlJc w:val="left"/>
      <w:pPr>
        <w:ind w:left="3600" w:hanging="360"/>
      </w:pPr>
    </w:lvl>
    <w:lvl w:ilvl="5" w:tplc="8B104EB6">
      <w:start w:val="1"/>
      <w:numFmt w:val="lowerRoman"/>
      <w:lvlText w:val="%6."/>
      <w:lvlJc w:val="right"/>
      <w:pPr>
        <w:ind w:left="4320" w:hanging="180"/>
      </w:pPr>
    </w:lvl>
    <w:lvl w:ilvl="6" w:tplc="ED80F298">
      <w:start w:val="1"/>
      <w:numFmt w:val="decimal"/>
      <w:lvlText w:val="%7."/>
      <w:lvlJc w:val="left"/>
      <w:pPr>
        <w:ind w:left="5040" w:hanging="360"/>
      </w:pPr>
    </w:lvl>
    <w:lvl w:ilvl="7" w:tplc="71D0D5B2">
      <w:start w:val="1"/>
      <w:numFmt w:val="lowerLetter"/>
      <w:lvlText w:val="%8."/>
      <w:lvlJc w:val="left"/>
      <w:pPr>
        <w:ind w:left="5760" w:hanging="360"/>
      </w:pPr>
    </w:lvl>
    <w:lvl w:ilvl="8" w:tplc="9656FD4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5861B5"/>
    <w:multiLevelType w:val="hybridMultilevel"/>
    <w:tmpl w:val="2B5251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BA1F39"/>
    <w:multiLevelType w:val="hybridMultilevel"/>
    <w:tmpl w:val="D108C1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F40183"/>
    <w:multiLevelType w:val="hybridMultilevel"/>
    <w:tmpl w:val="9B0A7118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5F58D9"/>
    <w:multiLevelType w:val="hybridMultilevel"/>
    <w:tmpl w:val="AB10F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9F0B2C"/>
    <w:multiLevelType w:val="hybridMultilevel"/>
    <w:tmpl w:val="89B0C978"/>
    <w:lvl w:ilvl="0" w:tplc="B9F6C286">
      <w:start w:val="1"/>
      <w:numFmt w:val="decimal"/>
      <w:lvlText w:val="%1."/>
      <w:lvlJc w:val="left"/>
      <w:pPr>
        <w:ind w:left="720" w:hanging="360"/>
      </w:pPr>
    </w:lvl>
    <w:lvl w:ilvl="1" w:tplc="46B88A90">
      <w:start w:val="1"/>
      <w:numFmt w:val="lowerLetter"/>
      <w:lvlText w:val="%2."/>
      <w:lvlJc w:val="left"/>
      <w:pPr>
        <w:ind w:left="1440" w:hanging="360"/>
      </w:pPr>
    </w:lvl>
    <w:lvl w:ilvl="2" w:tplc="243EB39E">
      <w:start w:val="1"/>
      <w:numFmt w:val="lowerRoman"/>
      <w:lvlText w:val="%3."/>
      <w:lvlJc w:val="right"/>
      <w:pPr>
        <w:ind w:left="2160" w:hanging="180"/>
      </w:pPr>
    </w:lvl>
    <w:lvl w:ilvl="3" w:tplc="59F811C8">
      <w:start w:val="1"/>
      <w:numFmt w:val="decimal"/>
      <w:lvlText w:val="%4."/>
      <w:lvlJc w:val="left"/>
      <w:pPr>
        <w:ind w:left="2880" w:hanging="360"/>
      </w:pPr>
    </w:lvl>
    <w:lvl w:ilvl="4" w:tplc="712653BC">
      <w:start w:val="1"/>
      <w:numFmt w:val="lowerLetter"/>
      <w:lvlText w:val="%5."/>
      <w:lvlJc w:val="left"/>
      <w:pPr>
        <w:ind w:left="3600" w:hanging="360"/>
      </w:pPr>
    </w:lvl>
    <w:lvl w:ilvl="5" w:tplc="BF70A624">
      <w:start w:val="1"/>
      <w:numFmt w:val="lowerRoman"/>
      <w:lvlText w:val="%6."/>
      <w:lvlJc w:val="right"/>
      <w:pPr>
        <w:ind w:left="4320" w:hanging="180"/>
      </w:pPr>
    </w:lvl>
    <w:lvl w:ilvl="6" w:tplc="3EC43496">
      <w:start w:val="1"/>
      <w:numFmt w:val="decimal"/>
      <w:lvlText w:val="%7."/>
      <w:lvlJc w:val="left"/>
      <w:pPr>
        <w:ind w:left="5040" w:hanging="360"/>
      </w:pPr>
    </w:lvl>
    <w:lvl w:ilvl="7" w:tplc="A8F41850">
      <w:start w:val="1"/>
      <w:numFmt w:val="lowerLetter"/>
      <w:lvlText w:val="%8."/>
      <w:lvlJc w:val="left"/>
      <w:pPr>
        <w:ind w:left="5760" w:hanging="360"/>
      </w:pPr>
    </w:lvl>
    <w:lvl w:ilvl="8" w:tplc="FF6A21F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6B6987"/>
    <w:multiLevelType w:val="hybridMultilevel"/>
    <w:tmpl w:val="4F0CD8CE"/>
    <w:lvl w:ilvl="0" w:tplc="D9123082">
      <w:start w:val="1"/>
      <w:numFmt w:val="decimal"/>
      <w:lvlText w:val="%1."/>
      <w:lvlJc w:val="left"/>
      <w:pPr>
        <w:ind w:left="720" w:hanging="360"/>
      </w:pPr>
    </w:lvl>
    <w:lvl w:ilvl="1" w:tplc="6100DC52">
      <w:start w:val="1"/>
      <w:numFmt w:val="lowerLetter"/>
      <w:lvlText w:val="%2."/>
      <w:lvlJc w:val="left"/>
      <w:pPr>
        <w:ind w:left="1440" w:hanging="360"/>
      </w:pPr>
    </w:lvl>
    <w:lvl w:ilvl="2" w:tplc="D610B1B6">
      <w:start w:val="1"/>
      <w:numFmt w:val="lowerRoman"/>
      <w:lvlText w:val="%3."/>
      <w:lvlJc w:val="right"/>
      <w:pPr>
        <w:ind w:left="2160" w:hanging="180"/>
      </w:pPr>
    </w:lvl>
    <w:lvl w:ilvl="3" w:tplc="1E82A75E">
      <w:start w:val="1"/>
      <w:numFmt w:val="decimal"/>
      <w:lvlText w:val="%4."/>
      <w:lvlJc w:val="left"/>
      <w:pPr>
        <w:ind w:left="2880" w:hanging="360"/>
      </w:pPr>
    </w:lvl>
    <w:lvl w:ilvl="4" w:tplc="5BD46A8A">
      <w:start w:val="1"/>
      <w:numFmt w:val="lowerLetter"/>
      <w:lvlText w:val="%5."/>
      <w:lvlJc w:val="left"/>
      <w:pPr>
        <w:ind w:left="3600" w:hanging="360"/>
      </w:pPr>
    </w:lvl>
    <w:lvl w:ilvl="5" w:tplc="8B104EB6">
      <w:start w:val="1"/>
      <w:numFmt w:val="lowerRoman"/>
      <w:lvlText w:val="%6."/>
      <w:lvlJc w:val="right"/>
      <w:pPr>
        <w:ind w:left="4320" w:hanging="180"/>
      </w:pPr>
    </w:lvl>
    <w:lvl w:ilvl="6" w:tplc="ED80F298">
      <w:start w:val="1"/>
      <w:numFmt w:val="decimal"/>
      <w:lvlText w:val="%7."/>
      <w:lvlJc w:val="left"/>
      <w:pPr>
        <w:ind w:left="5040" w:hanging="360"/>
      </w:pPr>
    </w:lvl>
    <w:lvl w:ilvl="7" w:tplc="71D0D5B2">
      <w:start w:val="1"/>
      <w:numFmt w:val="lowerLetter"/>
      <w:lvlText w:val="%8."/>
      <w:lvlJc w:val="left"/>
      <w:pPr>
        <w:ind w:left="5760" w:hanging="360"/>
      </w:pPr>
    </w:lvl>
    <w:lvl w:ilvl="8" w:tplc="9656FD4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182F38"/>
    <w:multiLevelType w:val="hybridMultilevel"/>
    <w:tmpl w:val="4CA6E05C"/>
    <w:lvl w:ilvl="0" w:tplc="B9BCE656">
      <w:start w:val="1"/>
      <w:numFmt w:val="decimal"/>
      <w:lvlText w:val="%1."/>
      <w:lvlJc w:val="left"/>
      <w:pPr>
        <w:ind w:left="720" w:hanging="360"/>
      </w:pPr>
    </w:lvl>
    <w:lvl w:ilvl="1" w:tplc="FF1C8C4A">
      <w:start w:val="1"/>
      <w:numFmt w:val="lowerLetter"/>
      <w:lvlText w:val="%2."/>
      <w:lvlJc w:val="left"/>
      <w:pPr>
        <w:ind w:left="1440" w:hanging="360"/>
      </w:pPr>
    </w:lvl>
    <w:lvl w:ilvl="2" w:tplc="7610B6B6">
      <w:start w:val="1"/>
      <w:numFmt w:val="lowerRoman"/>
      <w:lvlText w:val="%3."/>
      <w:lvlJc w:val="right"/>
      <w:pPr>
        <w:ind w:left="2160" w:hanging="180"/>
      </w:pPr>
    </w:lvl>
    <w:lvl w:ilvl="3" w:tplc="ECB6933E">
      <w:start w:val="1"/>
      <w:numFmt w:val="decimal"/>
      <w:lvlText w:val="%4."/>
      <w:lvlJc w:val="left"/>
      <w:pPr>
        <w:ind w:left="2880" w:hanging="360"/>
      </w:pPr>
    </w:lvl>
    <w:lvl w:ilvl="4" w:tplc="36B08B54">
      <w:start w:val="1"/>
      <w:numFmt w:val="lowerLetter"/>
      <w:lvlText w:val="%5."/>
      <w:lvlJc w:val="left"/>
      <w:pPr>
        <w:ind w:left="3600" w:hanging="360"/>
      </w:pPr>
    </w:lvl>
    <w:lvl w:ilvl="5" w:tplc="77DA51C6">
      <w:start w:val="1"/>
      <w:numFmt w:val="lowerRoman"/>
      <w:lvlText w:val="%6."/>
      <w:lvlJc w:val="right"/>
      <w:pPr>
        <w:ind w:left="4320" w:hanging="180"/>
      </w:pPr>
    </w:lvl>
    <w:lvl w:ilvl="6" w:tplc="7B18A8AC">
      <w:start w:val="1"/>
      <w:numFmt w:val="decimal"/>
      <w:lvlText w:val="%7."/>
      <w:lvlJc w:val="left"/>
      <w:pPr>
        <w:ind w:left="5040" w:hanging="360"/>
      </w:pPr>
    </w:lvl>
    <w:lvl w:ilvl="7" w:tplc="7A5C9E8E">
      <w:start w:val="1"/>
      <w:numFmt w:val="lowerLetter"/>
      <w:lvlText w:val="%8."/>
      <w:lvlJc w:val="left"/>
      <w:pPr>
        <w:ind w:left="5760" w:hanging="360"/>
      </w:pPr>
    </w:lvl>
    <w:lvl w:ilvl="8" w:tplc="1D44333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937A13"/>
    <w:multiLevelType w:val="hybridMultilevel"/>
    <w:tmpl w:val="E95639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C33FEE"/>
    <w:multiLevelType w:val="hybridMultilevel"/>
    <w:tmpl w:val="A66863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2C504DE"/>
    <w:multiLevelType w:val="hybridMultilevel"/>
    <w:tmpl w:val="FDDA3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BA2E78"/>
    <w:multiLevelType w:val="hybridMultilevel"/>
    <w:tmpl w:val="C4D83E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3ED4AFF"/>
    <w:multiLevelType w:val="hybridMultilevel"/>
    <w:tmpl w:val="33909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0C5CFF"/>
    <w:multiLevelType w:val="hybridMultilevel"/>
    <w:tmpl w:val="43F0B9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3237DD"/>
    <w:multiLevelType w:val="hybridMultilevel"/>
    <w:tmpl w:val="5F640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4B3AF0"/>
    <w:multiLevelType w:val="hybridMultilevel"/>
    <w:tmpl w:val="71703A9C"/>
    <w:lvl w:ilvl="0" w:tplc="C8B2CE40">
      <w:start w:val="1"/>
      <w:numFmt w:val="decimal"/>
      <w:lvlText w:val="%1."/>
      <w:lvlJc w:val="left"/>
      <w:pPr>
        <w:ind w:left="720" w:hanging="360"/>
      </w:pPr>
    </w:lvl>
    <w:lvl w:ilvl="1" w:tplc="24120B94">
      <w:start w:val="1"/>
      <w:numFmt w:val="lowerLetter"/>
      <w:lvlText w:val="%2."/>
      <w:lvlJc w:val="left"/>
      <w:pPr>
        <w:ind w:left="1440" w:hanging="360"/>
      </w:pPr>
    </w:lvl>
    <w:lvl w:ilvl="2" w:tplc="8B5E15F2">
      <w:start w:val="1"/>
      <w:numFmt w:val="lowerRoman"/>
      <w:lvlText w:val="%3."/>
      <w:lvlJc w:val="right"/>
      <w:pPr>
        <w:ind w:left="2160" w:hanging="180"/>
      </w:pPr>
    </w:lvl>
    <w:lvl w:ilvl="3" w:tplc="5DF8752C">
      <w:start w:val="1"/>
      <w:numFmt w:val="decimal"/>
      <w:lvlText w:val="%4."/>
      <w:lvlJc w:val="left"/>
      <w:pPr>
        <w:ind w:left="2880" w:hanging="360"/>
      </w:pPr>
    </w:lvl>
    <w:lvl w:ilvl="4" w:tplc="B87A94C0">
      <w:start w:val="1"/>
      <w:numFmt w:val="lowerLetter"/>
      <w:lvlText w:val="%5."/>
      <w:lvlJc w:val="left"/>
      <w:pPr>
        <w:ind w:left="3600" w:hanging="360"/>
      </w:pPr>
    </w:lvl>
    <w:lvl w:ilvl="5" w:tplc="3586B9D0">
      <w:start w:val="1"/>
      <w:numFmt w:val="lowerRoman"/>
      <w:lvlText w:val="%6."/>
      <w:lvlJc w:val="right"/>
      <w:pPr>
        <w:ind w:left="4320" w:hanging="180"/>
      </w:pPr>
    </w:lvl>
    <w:lvl w:ilvl="6" w:tplc="00FCFC14">
      <w:start w:val="1"/>
      <w:numFmt w:val="decimal"/>
      <w:lvlText w:val="%7."/>
      <w:lvlJc w:val="left"/>
      <w:pPr>
        <w:ind w:left="5040" w:hanging="360"/>
      </w:pPr>
    </w:lvl>
    <w:lvl w:ilvl="7" w:tplc="0D2800B0">
      <w:start w:val="1"/>
      <w:numFmt w:val="lowerLetter"/>
      <w:lvlText w:val="%8."/>
      <w:lvlJc w:val="left"/>
      <w:pPr>
        <w:ind w:left="5760" w:hanging="360"/>
      </w:pPr>
    </w:lvl>
    <w:lvl w:ilvl="8" w:tplc="C3FC3A42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254AFA"/>
    <w:multiLevelType w:val="hybridMultilevel"/>
    <w:tmpl w:val="4F0CD8CE"/>
    <w:lvl w:ilvl="0" w:tplc="D9123082">
      <w:start w:val="1"/>
      <w:numFmt w:val="decimal"/>
      <w:lvlText w:val="%1."/>
      <w:lvlJc w:val="left"/>
      <w:pPr>
        <w:ind w:left="720" w:hanging="360"/>
      </w:pPr>
    </w:lvl>
    <w:lvl w:ilvl="1" w:tplc="6100DC52">
      <w:start w:val="1"/>
      <w:numFmt w:val="lowerLetter"/>
      <w:lvlText w:val="%2."/>
      <w:lvlJc w:val="left"/>
      <w:pPr>
        <w:ind w:left="1440" w:hanging="360"/>
      </w:pPr>
    </w:lvl>
    <w:lvl w:ilvl="2" w:tplc="D610B1B6">
      <w:start w:val="1"/>
      <w:numFmt w:val="lowerRoman"/>
      <w:lvlText w:val="%3."/>
      <w:lvlJc w:val="right"/>
      <w:pPr>
        <w:ind w:left="2160" w:hanging="180"/>
      </w:pPr>
    </w:lvl>
    <w:lvl w:ilvl="3" w:tplc="1E82A75E">
      <w:start w:val="1"/>
      <w:numFmt w:val="decimal"/>
      <w:lvlText w:val="%4."/>
      <w:lvlJc w:val="left"/>
      <w:pPr>
        <w:ind w:left="2880" w:hanging="360"/>
      </w:pPr>
    </w:lvl>
    <w:lvl w:ilvl="4" w:tplc="5BD46A8A">
      <w:start w:val="1"/>
      <w:numFmt w:val="lowerLetter"/>
      <w:lvlText w:val="%5."/>
      <w:lvlJc w:val="left"/>
      <w:pPr>
        <w:ind w:left="3600" w:hanging="360"/>
      </w:pPr>
    </w:lvl>
    <w:lvl w:ilvl="5" w:tplc="8B104EB6">
      <w:start w:val="1"/>
      <w:numFmt w:val="lowerRoman"/>
      <w:lvlText w:val="%6."/>
      <w:lvlJc w:val="right"/>
      <w:pPr>
        <w:ind w:left="4320" w:hanging="180"/>
      </w:pPr>
    </w:lvl>
    <w:lvl w:ilvl="6" w:tplc="ED80F298">
      <w:start w:val="1"/>
      <w:numFmt w:val="decimal"/>
      <w:lvlText w:val="%7."/>
      <w:lvlJc w:val="left"/>
      <w:pPr>
        <w:ind w:left="5040" w:hanging="360"/>
      </w:pPr>
    </w:lvl>
    <w:lvl w:ilvl="7" w:tplc="71D0D5B2">
      <w:start w:val="1"/>
      <w:numFmt w:val="lowerLetter"/>
      <w:lvlText w:val="%8."/>
      <w:lvlJc w:val="left"/>
      <w:pPr>
        <w:ind w:left="5760" w:hanging="360"/>
      </w:pPr>
    </w:lvl>
    <w:lvl w:ilvl="8" w:tplc="9656FD4C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FE457D"/>
    <w:multiLevelType w:val="hybridMultilevel"/>
    <w:tmpl w:val="4F0CD8CE"/>
    <w:lvl w:ilvl="0" w:tplc="D9123082">
      <w:start w:val="1"/>
      <w:numFmt w:val="decimal"/>
      <w:lvlText w:val="%1."/>
      <w:lvlJc w:val="left"/>
      <w:pPr>
        <w:ind w:left="720" w:hanging="360"/>
      </w:pPr>
    </w:lvl>
    <w:lvl w:ilvl="1" w:tplc="6100DC52">
      <w:start w:val="1"/>
      <w:numFmt w:val="lowerLetter"/>
      <w:lvlText w:val="%2."/>
      <w:lvlJc w:val="left"/>
      <w:pPr>
        <w:ind w:left="1440" w:hanging="360"/>
      </w:pPr>
    </w:lvl>
    <w:lvl w:ilvl="2" w:tplc="D610B1B6">
      <w:start w:val="1"/>
      <w:numFmt w:val="lowerRoman"/>
      <w:lvlText w:val="%3."/>
      <w:lvlJc w:val="right"/>
      <w:pPr>
        <w:ind w:left="2160" w:hanging="180"/>
      </w:pPr>
    </w:lvl>
    <w:lvl w:ilvl="3" w:tplc="1E82A75E">
      <w:start w:val="1"/>
      <w:numFmt w:val="decimal"/>
      <w:lvlText w:val="%4."/>
      <w:lvlJc w:val="left"/>
      <w:pPr>
        <w:ind w:left="2880" w:hanging="360"/>
      </w:pPr>
    </w:lvl>
    <w:lvl w:ilvl="4" w:tplc="5BD46A8A">
      <w:start w:val="1"/>
      <w:numFmt w:val="lowerLetter"/>
      <w:lvlText w:val="%5."/>
      <w:lvlJc w:val="left"/>
      <w:pPr>
        <w:ind w:left="3600" w:hanging="360"/>
      </w:pPr>
    </w:lvl>
    <w:lvl w:ilvl="5" w:tplc="8B104EB6">
      <w:start w:val="1"/>
      <w:numFmt w:val="lowerRoman"/>
      <w:lvlText w:val="%6."/>
      <w:lvlJc w:val="right"/>
      <w:pPr>
        <w:ind w:left="4320" w:hanging="180"/>
      </w:pPr>
    </w:lvl>
    <w:lvl w:ilvl="6" w:tplc="ED80F298">
      <w:start w:val="1"/>
      <w:numFmt w:val="decimal"/>
      <w:lvlText w:val="%7."/>
      <w:lvlJc w:val="left"/>
      <w:pPr>
        <w:ind w:left="5040" w:hanging="360"/>
      </w:pPr>
    </w:lvl>
    <w:lvl w:ilvl="7" w:tplc="71D0D5B2">
      <w:start w:val="1"/>
      <w:numFmt w:val="lowerLetter"/>
      <w:lvlText w:val="%8."/>
      <w:lvlJc w:val="left"/>
      <w:pPr>
        <w:ind w:left="5760" w:hanging="360"/>
      </w:pPr>
    </w:lvl>
    <w:lvl w:ilvl="8" w:tplc="9656FD4C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2160" w:hanging="360"/>
      </w:pPr>
    </w:lvl>
    <w:lvl w:ilvl="2" w:tplc="5FE43EC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82F64F5"/>
    <w:multiLevelType w:val="hybridMultilevel"/>
    <w:tmpl w:val="9B0A7118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432102"/>
    <w:multiLevelType w:val="hybridMultilevel"/>
    <w:tmpl w:val="C7EE8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1927E1"/>
    <w:multiLevelType w:val="hybridMultilevel"/>
    <w:tmpl w:val="296ED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6478495">
    <w:abstractNumId w:val="24"/>
  </w:num>
  <w:num w:numId="2" w16cid:durableId="1519856618">
    <w:abstractNumId w:val="34"/>
  </w:num>
  <w:num w:numId="3" w16cid:durableId="569734965">
    <w:abstractNumId w:val="16"/>
  </w:num>
  <w:num w:numId="4" w16cid:durableId="1393312308">
    <w:abstractNumId w:val="26"/>
  </w:num>
  <w:num w:numId="5" w16cid:durableId="591403245">
    <w:abstractNumId w:val="10"/>
  </w:num>
  <w:num w:numId="6" w16cid:durableId="1924028380">
    <w:abstractNumId w:val="8"/>
  </w:num>
  <w:num w:numId="7" w16cid:durableId="877469788">
    <w:abstractNumId w:val="37"/>
  </w:num>
  <w:num w:numId="8" w16cid:durableId="1540893279">
    <w:abstractNumId w:val="21"/>
  </w:num>
  <w:num w:numId="9" w16cid:durableId="405424154">
    <w:abstractNumId w:val="5"/>
  </w:num>
  <w:num w:numId="10" w16cid:durableId="1284573618">
    <w:abstractNumId w:val="9"/>
  </w:num>
  <w:num w:numId="11" w16cid:durableId="1664433040">
    <w:abstractNumId w:val="29"/>
  </w:num>
  <w:num w:numId="12" w16cid:durableId="1415085462">
    <w:abstractNumId w:val="27"/>
  </w:num>
  <w:num w:numId="13" w16cid:durableId="1055395983">
    <w:abstractNumId w:val="28"/>
  </w:num>
  <w:num w:numId="14" w16cid:durableId="1445690537">
    <w:abstractNumId w:val="18"/>
  </w:num>
  <w:num w:numId="15" w16cid:durableId="1054697321">
    <w:abstractNumId w:val="1"/>
  </w:num>
  <w:num w:numId="16" w16cid:durableId="110591927">
    <w:abstractNumId w:val="30"/>
  </w:num>
  <w:num w:numId="17" w16cid:durableId="1778016878">
    <w:abstractNumId w:val="32"/>
  </w:num>
  <w:num w:numId="18" w16cid:durableId="350575332">
    <w:abstractNumId w:val="0"/>
  </w:num>
  <w:num w:numId="19" w16cid:durableId="448936526">
    <w:abstractNumId w:val="14"/>
  </w:num>
  <w:num w:numId="20" w16cid:durableId="745763436">
    <w:abstractNumId w:val="17"/>
  </w:num>
  <w:num w:numId="21" w16cid:durableId="1567449640">
    <w:abstractNumId w:val="12"/>
  </w:num>
  <w:num w:numId="22" w16cid:durableId="820268610">
    <w:abstractNumId w:val="31"/>
  </w:num>
  <w:num w:numId="23" w16cid:durableId="1288926309">
    <w:abstractNumId w:val="20"/>
  </w:num>
  <w:num w:numId="24" w16cid:durableId="2038312397">
    <w:abstractNumId w:val="38"/>
  </w:num>
  <w:num w:numId="25" w16cid:durableId="252714100">
    <w:abstractNumId w:val="40"/>
  </w:num>
  <w:num w:numId="26" w16cid:durableId="220673054">
    <w:abstractNumId w:val="7"/>
  </w:num>
  <w:num w:numId="27" w16cid:durableId="1109006972">
    <w:abstractNumId w:val="39"/>
  </w:num>
  <w:num w:numId="28" w16cid:durableId="740370363">
    <w:abstractNumId w:val="15"/>
  </w:num>
  <w:num w:numId="29" w16cid:durableId="248583935">
    <w:abstractNumId w:val="2"/>
  </w:num>
  <w:num w:numId="30" w16cid:durableId="507525614">
    <w:abstractNumId w:val="4"/>
  </w:num>
  <w:num w:numId="31" w16cid:durableId="1492407339">
    <w:abstractNumId w:val="22"/>
  </w:num>
  <w:num w:numId="32" w16cid:durableId="1132089487">
    <w:abstractNumId w:val="33"/>
  </w:num>
  <w:num w:numId="33" w16cid:durableId="1451439575">
    <w:abstractNumId w:val="3"/>
  </w:num>
  <w:num w:numId="34" w16cid:durableId="6951592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842618137">
    <w:abstractNumId w:val="23"/>
  </w:num>
  <w:num w:numId="36" w16cid:durableId="944842921">
    <w:abstractNumId w:val="25"/>
  </w:num>
  <w:num w:numId="37" w16cid:durableId="1417895567">
    <w:abstractNumId w:val="36"/>
  </w:num>
  <w:num w:numId="38" w16cid:durableId="414673747">
    <w:abstractNumId w:val="11"/>
  </w:num>
  <w:num w:numId="39" w16cid:durableId="237135190">
    <w:abstractNumId w:val="35"/>
  </w:num>
  <w:num w:numId="40" w16cid:durableId="1558934352">
    <w:abstractNumId w:val="19"/>
  </w:num>
  <w:num w:numId="41" w16cid:durableId="5231373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tDA0sjQyNTAwNjFQ0lEKTi0uzszPAykwqgUA5FezpCwAAAA="/>
  </w:docVars>
  <w:rsids>
    <w:rsidRoot w:val="00DE16D3"/>
    <w:rsid w:val="00002CAD"/>
    <w:rsid w:val="0002084D"/>
    <w:rsid w:val="000331DE"/>
    <w:rsid w:val="0007792F"/>
    <w:rsid w:val="000A5693"/>
    <w:rsid w:val="000B607F"/>
    <w:rsid w:val="000C1575"/>
    <w:rsid w:val="000C3B37"/>
    <w:rsid w:val="000D2CB8"/>
    <w:rsid w:val="000D56AA"/>
    <w:rsid w:val="000E7383"/>
    <w:rsid w:val="000F3650"/>
    <w:rsid w:val="00112B16"/>
    <w:rsid w:val="00116249"/>
    <w:rsid w:val="0012635E"/>
    <w:rsid w:val="00135FAD"/>
    <w:rsid w:val="0014168D"/>
    <w:rsid w:val="00145F8E"/>
    <w:rsid w:val="00154331"/>
    <w:rsid w:val="00156E6B"/>
    <w:rsid w:val="00163406"/>
    <w:rsid w:val="001652FF"/>
    <w:rsid w:val="001727B5"/>
    <w:rsid w:val="00180DFE"/>
    <w:rsid w:val="001822D0"/>
    <w:rsid w:val="00185325"/>
    <w:rsid w:val="00192909"/>
    <w:rsid w:val="001A5B72"/>
    <w:rsid w:val="001B232F"/>
    <w:rsid w:val="001E46AD"/>
    <w:rsid w:val="001F5847"/>
    <w:rsid w:val="001F7BAB"/>
    <w:rsid w:val="0024725D"/>
    <w:rsid w:val="00255A50"/>
    <w:rsid w:val="00257FB0"/>
    <w:rsid w:val="00284B62"/>
    <w:rsid w:val="002946CC"/>
    <w:rsid w:val="002D3517"/>
    <w:rsid w:val="002F06B3"/>
    <w:rsid w:val="00337526"/>
    <w:rsid w:val="00350459"/>
    <w:rsid w:val="003738C9"/>
    <w:rsid w:val="00375B24"/>
    <w:rsid w:val="003773D3"/>
    <w:rsid w:val="00381CF3"/>
    <w:rsid w:val="003A142B"/>
    <w:rsid w:val="003A4037"/>
    <w:rsid w:val="003B48EE"/>
    <w:rsid w:val="003E237A"/>
    <w:rsid w:val="003E58E1"/>
    <w:rsid w:val="004056ED"/>
    <w:rsid w:val="00411B16"/>
    <w:rsid w:val="00447E8C"/>
    <w:rsid w:val="0047169C"/>
    <w:rsid w:val="00482A8B"/>
    <w:rsid w:val="00485C8B"/>
    <w:rsid w:val="00491A45"/>
    <w:rsid w:val="004A5865"/>
    <w:rsid w:val="004B7831"/>
    <w:rsid w:val="004D3556"/>
    <w:rsid w:val="004E02AE"/>
    <w:rsid w:val="00536F94"/>
    <w:rsid w:val="00544159"/>
    <w:rsid w:val="00557342"/>
    <w:rsid w:val="00561B60"/>
    <w:rsid w:val="005D0A23"/>
    <w:rsid w:val="005D34F4"/>
    <w:rsid w:val="005D51D1"/>
    <w:rsid w:val="005D7788"/>
    <w:rsid w:val="005F21A9"/>
    <w:rsid w:val="005F2D08"/>
    <w:rsid w:val="006161C3"/>
    <w:rsid w:val="006402EC"/>
    <w:rsid w:val="00645C9B"/>
    <w:rsid w:val="00653489"/>
    <w:rsid w:val="006573DE"/>
    <w:rsid w:val="00686A6E"/>
    <w:rsid w:val="006904F4"/>
    <w:rsid w:val="006A508D"/>
    <w:rsid w:val="006B23C9"/>
    <w:rsid w:val="006F7F73"/>
    <w:rsid w:val="007004BB"/>
    <w:rsid w:val="0070794D"/>
    <w:rsid w:val="00723AF5"/>
    <w:rsid w:val="0075076A"/>
    <w:rsid w:val="00781F49"/>
    <w:rsid w:val="007B286F"/>
    <w:rsid w:val="007E255D"/>
    <w:rsid w:val="007E7739"/>
    <w:rsid w:val="007F16E8"/>
    <w:rsid w:val="00820691"/>
    <w:rsid w:val="008559A0"/>
    <w:rsid w:val="00872FF5"/>
    <w:rsid w:val="00887AB7"/>
    <w:rsid w:val="008C306C"/>
    <w:rsid w:val="008D48AF"/>
    <w:rsid w:val="008E3CBF"/>
    <w:rsid w:val="008F7666"/>
    <w:rsid w:val="00913EA9"/>
    <w:rsid w:val="00921C0D"/>
    <w:rsid w:val="009256C5"/>
    <w:rsid w:val="009462D6"/>
    <w:rsid w:val="009517AA"/>
    <w:rsid w:val="00962C96"/>
    <w:rsid w:val="00970DE6"/>
    <w:rsid w:val="00977246"/>
    <w:rsid w:val="009B0EBA"/>
    <w:rsid w:val="009B7D2C"/>
    <w:rsid w:val="009C7CB4"/>
    <w:rsid w:val="009E0968"/>
    <w:rsid w:val="00A23D4D"/>
    <w:rsid w:val="00A35729"/>
    <w:rsid w:val="00A51C8B"/>
    <w:rsid w:val="00A67CE0"/>
    <w:rsid w:val="00A95FAD"/>
    <w:rsid w:val="00AB4F8D"/>
    <w:rsid w:val="00AB7379"/>
    <w:rsid w:val="00AE7BE7"/>
    <w:rsid w:val="00AF499D"/>
    <w:rsid w:val="00B06CB9"/>
    <w:rsid w:val="00B078CF"/>
    <w:rsid w:val="00B160BD"/>
    <w:rsid w:val="00B20BB4"/>
    <w:rsid w:val="00B512A7"/>
    <w:rsid w:val="00B538F6"/>
    <w:rsid w:val="00B563BF"/>
    <w:rsid w:val="00B80A8D"/>
    <w:rsid w:val="00B83880"/>
    <w:rsid w:val="00B91595"/>
    <w:rsid w:val="00BD50E2"/>
    <w:rsid w:val="00BD5EE7"/>
    <w:rsid w:val="00BE46FF"/>
    <w:rsid w:val="00C0195B"/>
    <w:rsid w:val="00C04138"/>
    <w:rsid w:val="00C25AEF"/>
    <w:rsid w:val="00C443C5"/>
    <w:rsid w:val="00C71856"/>
    <w:rsid w:val="00C73B6A"/>
    <w:rsid w:val="00CD7626"/>
    <w:rsid w:val="00CE1C20"/>
    <w:rsid w:val="00D221EC"/>
    <w:rsid w:val="00D22F5D"/>
    <w:rsid w:val="00D25CB5"/>
    <w:rsid w:val="00D61140"/>
    <w:rsid w:val="00D720C7"/>
    <w:rsid w:val="00D757A3"/>
    <w:rsid w:val="00D819C0"/>
    <w:rsid w:val="00D84901"/>
    <w:rsid w:val="00DA0DBE"/>
    <w:rsid w:val="00DC676F"/>
    <w:rsid w:val="00DD203B"/>
    <w:rsid w:val="00DE16D3"/>
    <w:rsid w:val="00DE3E1E"/>
    <w:rsid w:val="00E01D47"/>
    <w:rsid w:val="00E04EF8"/>
    <w:rsid w:val="00E360E8"/>
    <w:rsid w:val="00E42592"/>
    <w:rsid w:val="00E42CBC"/>
    <w:rsid w:val="00E655F5"/>
    <w:rsid w:val="00E74394"/>
    <w:rsid w:val="00E81E84"/>
    <w:rsid w:val="00EA6DA1"/>
    <w:rsid w:val="00EB5329"/>
    <w:rsid w:val="00EC4474"/>
    <w:rsid w:val="00ED5868"/>
    <w:rsid w:val="00EE2F94"/>
    <w:rsid w:val="00EF39E6"/>
    <w:rsid w:val="00EF3C6C"/>
    <w:rsid w:val="00F14022"/>
    <w:rsid w:val="00F356BA"/>
    <w:rsid w:val="00F54AAB"/>
    <w:rsid w:val="00F66583"/>
    <w:rsid w:val="00FE4E39"/>
    <w:rsid w:val="00FF3DB2"/>
    <w:rsid w:val="11018A63"/>
    <w:rsid w:val="2B2B0651"/>
    <w:rsid w:val="3809E880"/>
    <w:rsid w:val="5329D7DA"/>
    <w:rsid w:val="7527C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10A37"/>
  <w15:chartTrackingRefBased/>
  <w15:docId w15:val="{6E34494B-C06A-43E1-BFEA-CD9D99E5B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23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16D3"/>
    <w:pPr>
      <w:ind w:left="720"/>
      <w:contextualSpacing/>
    </w:pPr>
    <w:rPr>
      <w:color w:val="00000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E16D3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E16D3"/>
    <w:rPr>
      <w:rFonts w:ascii="Times New Roman" w:eastAsia="Times New Roman" w:hAnsi="Times New Roman" w:cs="Times New Roman"/>
      <w:color w:val="000000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DE16D3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E16D3"/>
    <w:rPr>
      <w:rFonts w:ascii="Times New Roman" w:eastAsia="Times New Roman" w:hAnsi="Times New Roman" w:cs="Times New Roman"/>
      <w:color w:val="000000"/>
      <w:sz w:val="24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DE16D3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DE16D3"/>
    <w:pPr>
      <w:spacing w:before="100" w:beforeAutospacing="1" w:after="100" w:afterAutospacing="1"/>
    </w:pPr>
    <w:rPr>
      <w:lang w:eastAsia="en-US" w:bidi="th-TH"/>
    </w:rPr>
  </w:style>
  <w:style w:type="character" w:customStyle="1" w:styleId="normaltextrun">
    <w:name w:val="normaltextrun"/>
    <w:basedOn w:val="DefaultParagraphFont"/>
    <w:rsid w:val="00DE16D3"/>
  </w:style>
  <w:style w:type="character" w:customStyle="1" w:styleId="eop">
    <w:name w:val="eop"/>
    <w:basedOn w:val="DefaultParagraphFont"/>
    <w:rsid w:val="00DE16D3"/>
  </w:style>
  <w:style w:type="character" w:customStyle="1" w:styleId="spellingerror">
    <w:name w:val="spellingerror"/>
    <w:basedOn w:val="DefaultParagraphFont"/>
    <w:rsid w:val="00962C96"/>
  </w:style>
  <w:style w:type="character" w:styleId="UnresolvedMention">
    <w:name w:val="Unresolved Mention"/>
    <w:basedOn w:val="DefaultParagraphFont"/>
    <w:uiPriority w:val="99"/>
    <w:semiHidden/>
    <w:unhideWhenUsed/>
    <w:rsid w:val="009E096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7E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 w:bidi="th-T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7E8C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E81E84"/>
  </w:style>
  <w:style w:type="character" w:customStyle="1" w:styleId="pun">
    <w:name w:val="pun"/>
    <w:basedOn w:val="DefaultParagraphFont"/>
    <w:rsid w:val="00E81E84"/>
  </w:style>
  <w:style w:type="character" w:customStyle="1" w:styleId="pln">
    <w:name w:val="pln"/>
    <w:basedOn w:val="DefaultParagraphFont"/>
    <w:rsid w:val="00E81E84"/>
  </w:style>
  <w:style w:type="character" w:customStyle="1" w:styleId="lit">
    <w:name w:val="lit"/>
    <w:basedOn w:val="DefaultParagraphFont"/>
    <w:rsid w:val="00E81E84"/>
  </w:style>
  <w:style w:type="character" w:customStyle="1" w:styleId="typ">
    <w:name w:val="typ"/>
    <w:basedOn w:val="DefaultParagraphFont"/>
    <w:rsid w:val="00E81E84"/>
  </w:style>
  <w:style w:type="paragraph" w:styleId="NormalWeb">
    <w:name w:val="Normal (Web)"/>
    <w:basedOn w:val="Normal"/>
    <w:uiPriority w:val="99"/>
    <w:semiHidden/>
    <w:unhideWhenUsed/>
    <w:rsid w:val="00E81E84"/>
    <w:pPr>
      <w:spacing w:before="100" w:beforeAutospacing="1" w:after="100" w:afterAutospacing="1"/>
    </w:pPr>
    <w:rPr>
      <w:lang w:eastAsia="en-US" w:bidi="th-TH"/>
    </w:rPr>
  </w:style>
  <w:style w:type="character" w:styleId="FollowedHyperlink">
    <w:name w:val="FollowedHyperlink"/>
    <w:basedOn w:val="DefaultParagraphFont"/>
    <w:uiPriority w:val="99"/>
    <w:semiHidden/>
    <w:unhideWhenUsed/>
    <w:rsid w:val="00913EA9"/>
    <w:rPr>
      <w:color w:val="954F72" w:themeColor="followedHyperlink"/>
      <w:u w:val="single"/>
    </w:rPr>
  </w:style>
  <w:style w:type="character" w:customStyle="1" w:styleId="crayon-h">
    <w:name w:val="crayon-h"/>
    <w:basedOn w:val="DefaultParagraphFont"/>
    <w:rsid w:val="009256C5"/>
  </w:style>
  <w:style w:type="character" w:customStyle="1" w:styleId="crayon-r">
    <w:name w:val="crayon-r"/>
    <w:basedOn w:val="DefaultParagraphFont"/>
    <w:rsid w:val="009256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7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7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w3schools.com/sql/default.asp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E0308-7CA9-4D43-93AD-0F4D17214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1</Pages>
  <Words>1704</Words>
  <Characters>7174</Characters>
  <Application>Microsoft Office Word</Application>
  <DocSecurity>0</DocSecurity>
  <Lines>797</Lines>
  <Paragraphs>5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iwat Chuaphan</dc:creator>
  <cp:keywords/>
  <dc:description/>
  <cp:lastModifiedBy>Thaddeus Thomas</cp:lastModifiedBy>
  <cp:revision>133</cp:revision>
  <cp:lastPrinted>2022-08-22T05:02:00Z</cp:lastPrinted>
  <dcterms:created xsi:type="dcterms:W3CDTF">2019-11-25T01:50:00Z</dcterms:created>
  <dcterms:modified xsi:type="dcterms:W3CDTF">2022-08-29T10:37:00Z</dcterms:modified>
</cp:coreProperties>
</file>